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C52C7" w14:textId="77777777" w:rsidR="00501E05" w:rsidRPr="000E133E" w:rsidRDefault="00501E05" w:rsidP="00023349">
      <w:pPr>
        <w:pStyle w:val="Cm"/>
        <w:jc w:val="center"/>
        <w:rPr>
          <w:rFonts w:ascii="Cambria" w:hAnsi="Cambria"/>
          <w:sz w:val="52"/>
        </w:rPr>
      </w:pPr>
      <w:r w:rsidRPr="000E133E">
        <w:rPr>
          <w:rFonts w:ascii="Cambria" w:hAnsi="Cambria"/>
          <w:sz w:val="52"/>
        </w:rPr>
        <w:t>Jegyzőkönyv</w:t>
      </w:r>
    </w:p>
    <w:p w14:paraId="4CF08E09" w14:textId="1FB60A33" w:rsidR="00501E05" w:rsidRPr="000E133E" w:rsidRDefault="00501E05" w:rsidP="00023349">
      <w:pPr>
        <w:pStyle w:val="Alcm"/>
        <w:jc w:val="center"/>
        <w:rPr>
          <w:rFonts w:ascii="Cambria" w:hAnsi="Cambria"/>
          <w:b/>
          <w:color w:val="000000" w:themeColor="text1"/>
          <w:sz w:val="24"/>
        </w:rPr>
      </w:pPr>
      <w:r w:rsidRPr="000E133E">
        <w:rPr>
          <w:rFonts w:ascii="Cambria" w:hAnsi="Cambria"/>
          <w:b/>
          <w:color w:val="000000" w:themeColor="text1"/>
          <w:sz w:val="24"/>
        </w:rPr>
        <w:t xml:space="preserve">ELTE TTK Kari Ösztöndíj Bizottság (KÖB), </w:t>
      </w:r>
      <w:r w:rsidR="008700D8" w:rsidRPr="000E133E">
        <w:rPr>
          <w:rFonts w:ascii="Cambria" w:hAnsi="Cambria"/>
          <w:b/>
          <w:color w:val="000000" w:themeColor="text1"/>
          <w:sz w:val="24"/>
        </w:rPr>
        <w:t>20</w:t>
      </w:r>
      <w:r w:rsidR="00BF1BCF" w:rsidRPr="000E133E">
        <w:rPr>
          <w:rFonts w:ascii="Cambria" w:hAnsi="Cambria"/>
          <w:b/>
          <w:color w:val="000000" w:themeColor="text1"/>
          <w:sz w:val="24"/>
        </w:rPr>
        <w:t>2</w:t>
      </w:r>
      <w:r w:rsidR="00700D5B" w:rsidRPr="000E133E">
        <w:rPr>
          <w:rFonts w:ascii="Cambria" w:hAnsi="Cambria"/>
          <w:b/>
          <w:color w:val="000000" w:themeColor="text1"/>
          <w:sz w:val="24"/>
        </w:rPr>
        <w:t>1</w:t>
      </w:r>
      <w:r w:rsidR="008700D8" w:rsidRPr="000E133E">
        <w:rPr>
          <w:rFonts w:ascii="Cambria" w:hAnsi="Cambria"/>
          <w:b/>
          <w:color w:val="000000" w:themeColor="text1"/>
          <w:sz w:val="24"/>
        </w:rPr>
        <w:t>.</w:t>
      </w:r>
      <w:r w:rsidR="008D3B3D" w:rsidRPr="000E133E">
        <w:rPr>
          <w:rFonts w:ascii="Cambria" w:hAnsi="Cambria"/>
          <w:b/>
          <w:color w:val="000000" w:themeColor="text1"/>
          <w:sz w:val="24"/>
        </w:rPr>
        <w:t>február</w:t>
      </w:r>
      <w:r w:rsidR="00700D5B" w:rsidRPr="000E133E">
        <w:rPr>
          <w:rFonts w:ascii="Cambria" w:hAnsi="Cambria"/>
          <w:b/>
          <w:color w:val="000000" w:themeColor="text1"/>
          <w:sz w:val="24"/>
        </w:rPr>
        <w:t xml:space="preserve"> </w:t>
      </w:r>
      <w:r w:rsidR="00976DE5" w:rsidRPr="000E133E">
        <w:rPr>
          <w:rFonts w:ascii="Cambria" w:hAnsi="Cambria"/>
          <w:b/>
          <w:color w:val="000000" w:themeColor="text1"/>
          <w:sz w:val="24"/>
        </w:rPr>
        <w:t>22</w:t>
      </w:r>
      <w:r w:rsidR="008700D8" w:rsidRPr="000E133E">
        <w:rPr>
          <w:rFonts w:ascii="Cambria" w:hAnsi="Cambria"/>
          <w:b/>
          <w:color w:val="000000" w:themeColor="text1"/>
          <w:sz w:val="24"/>
        </w:rPr>
        <w:t>-</w:t>
      </w:r>
      <w:r w:rsidR="00976DE5" w:rsidRPr="000E133E">
        <w:rPr>
          <w:rFonts w:ascii="Cambria" w:hAnsi="Cambria"/>
          <w:b/>
          <w:color w:val="000000" w:themeColor="text1"/>
          <w:sz w:val="24"/>
        </w:rPr>
        <w:t>e</w:t>
      </w:r>
      <w:r w:rsidRPr="000E133E">
        <w:rPr>
          <w:rFonts w:ascii="Cambria" w:hAnsi="Cambria"/>
          <w:b/>
          <w:color w:val="000000" w:themeColor="text1"/>
          <w:sz w:val="24"/>
        </w:rPr>
        <w:t>i ülés</w:t>
      </w:r>
      <w:r w:rsidR="00A5395D" w:rsidRPr="000E133E">
        <w:rPr>
          <w:rFonts w:ascii="Cambria" w:hAnsi="Cambria"/>
          <w:b/>
          <w:color w:val="000000" w:themeColor="text1"/>
          <w:sz w:val="24"/>
        </w:rPr>
        <w:t>éről</w:t>
      </w:r>
    </w:p>
    <w:p w14:paraId="3A32F97F" w14:textId="77777777" w:rsidR="008B4B67" w:rsidRPr="000E133E" w:rsidRDefault="008B4B67" w:rsidP="00F70CFD">
      <w:pPr>
        <w:jc w:val="both"/>
        <w:rPr>
          <w:rFonts w:ascii="Cambria" w:hAnsi="Cambria"/>
        </w:rPr>
      </w:pPr>
    </w:p>
    <w:p w14:paraId="3E2FA2DF" w14:textId="4B3FE34A" w:rsidR="004A503B" w:rsidRPr="000E133E" w:rsidRDefault="00A5395D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b/>
          <w:sz w:val="24"/>
          <w:szCs w:val="24"/>
        </w:rPr>
        <w:t>Ülés időpontja:</w:t>
      </w:r>
      <w:r w:rsidRPr="000E133E">
        <w:rPr>
          <w:rFonts w:ascii="Cambria" w:hAnsi="Cambria"/>
          <w:sz w:val="24"/>
          <w:szCs w:val="24"/>
        </w:rPr>
        <w:t xml:space="preserve"> </w:t>
      </w:r>
      <w:r w:rsidR="008700D8" w:rsidRPr="000E133E">
        <w:rPr>
          <w:rFonts w:ascii="Cambria" w:hAnsi="Cambria"/>
          <w:sz w:val="24"/>
          <w:szCs w:val="24"/>
        </w:rPr>
        <w:t>20</w:t>
      </w:r>
      <w:r w:rsidR="00BF1BCF" w:rsidRPr="000E133E">
        <w:rPr>
          <w:rFonts w:ascii="Cambria" w:hAnsi="Cambria"/>
          <w:sz w:val="24"/>
          <w:szCs w:val="24"/>
        </w:rPr>
        <w:t>2</w:t>
      </w:r>
      <w:r w:rsidR="00700D5B" w:rsidRPr="000E133E">
        <w:rPr>
          <w:rFonts w:ascii="Cambria" w:hAnsi="Cambria"/>
          <w:sz w:val="24"/>
          <w:szCs w:val="24"/>
        </w:rPr>
        <w:t>1</w:t>
      </w:r>
      <w:r w:rsidR="008700D8" w:rsidRPr="000E133E">
        <w:rPr>
          <w:rFonts w:ascii="Cambria" w:hAnsi="Cambria"/>
          <w:sz w:val="24"/>
          <w:szCs w:val="24"/>
        </w:rPr>
        <w:t xml:space="preserve">. </w:t>
      </w:r>
      <w:r w:rsidR="00976DE5" w:rsidRPr="000E133E">
        <w:rPr>
          <w:rFonts w:ascii="Cambria" w:hAnsi="Cambria"/>
          <w:sz w:val="24"/>
          <w:szCs w:val="24"/>
        </w:rPr>
        <w:t>február 22</w:t>
      </w:r>
      <w:r w:rsidR="008700D8" w:rsidRPr="000E133E">
        <w:rPr>
          <w:rFonts w:ascii="Cambria" w:hAnsi="Cambria"/>
          <w:sz w:val="24"/>
          <w:szCs w:val="24"/>
        </w:rPr>
        <w:t xml:space="preserve">., </w:t>
      </w:r>
      <w:r w:rsidR="00E43B8E" w:rsidRPr="000E133E">
        <w:rPr>
          <w:rFonts w:ascii="Cambria" w:hAnsi="Cambria"/>
          <w:sz w:val="24"/>
          <w:szCs w:val="24"/>
        </w:rPr>
        <w:t>8</w:t>
      </w:r>
      <w:r w:rsidR="008700D8" w:rsidRPr="000E133E">
        <w:rPr>
          <w:rFonts w:ascii="Cambria" w:hAnsi="Cambria"/>
          <w:sz w:val="24"/>
          <w:szCs w:val="24"/>
        </w:rPr>
        <w:t>.00.</w:t>
      </w:r>
    </w:p>
    <w:p w14:paraId="0D6E7554" w14:textId="28BF2373" w:rsidR="005A0A74" w:rsidRPr="000E133E" w:rsidRDefault="005A0A74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b/>
          <w:sz w:val="24"/>
          <w:szCs w:val="24"/>
        </w:rPr>
        <w:t>Ülés hel</w:t>
      </w:r>
      <w:r w:rsidR="00D17CAB" w:rsidRPr="000E133E">
        <w:rPr>
          <w:rFonts w:ascii="Cambria" w:hAnsi="Cambria"/>
          <w:b/>
          <w:sz w:val="24"/>
          <w:szCs w:val="24"/>
        </w:rPr>
        <w:t>y</w:t>
      </w:r>
      <w:r w:rsidRPr="000E133E">
        <w:rPr>
          <w:rFonts w:ascii="Cambria" w:hAnsi="Cambria"/>
          <w:b/>
          <w:sz w:val="24"/>
          <w:szCs w:val="24"/>
        </w:rPr>
        <w:t>színe</w:t>
      </w:r>
      <w:r w:rsidR="00D17CAB" w:rsidRPr="000E133E">
        <w:rPr>
          <w:rFonts w:ascii="Cambria" w:hAnsi="Cambria"/>
          <w:sz w:val="24"/>
          <w:szCs w:val="24"/>
        </w:rPr>
        <w:t xml:space="preserve">: </w:t>
      </w:r>
      <w:r w:rsidR="00700D5B" w:rsidRPr="000E133E">
        <w:rPr>
          <w:rFonts w:ascii="Cambria" w:hAnsi="Cambria"/>
          <w:sz w:val="24"/>
          <w:szCs w:val="24"/>
        </w:rPr>
        <w:t xml:space="preserve">Microsoft </w:t>
      </w:r>
      <w:proofErr w:type="spellStart"/>
      <w:r w:rsidR="00700D5B" w:rsidRPr="000E133E">
        <w:rPr>
          <w:rFonts w:ascii="Cambria" w:hAnsi="Cambria"/>
          <w:sz w:val="24"/>
          <w:szCs w:val="24"/>
        </w:rPr>
        <w:t>Teams</w:t>
      </w:r>
      <w:proofErr w:type="spellEnd"/>
      <w:r w:rsidR="00700D5B" w:rsidRPr="000E133E">
        <w:rPr>
          <w:rFonts w:ascii="Cambria" w:hAnsi="Cambria"/>
          <w:sz w:val="24"/>
          <w:szCs w:val="24"/>
        </w:rPr>
        <w:t xml:space="preserve"> felülete</w:t>
      </w:r>
    </w:p>
    <w:p w14:paraId="01672E90" w14:textId="77777777" w:rsidR="00B31820" w:rsidRPr="000E133E" w:rsidRDefault="004A503B" w:rsidP="00F70CFD">
      <w:pPr>
        <w:jc w:val="both"/>
        <w:rPr>
          <w:rFonts w:ascii="Cambria" w:hAnsi="Cambria"/>
          <w:b/>
          <w:sz w:val="24"/>
          <w:szCs w:val="24"/>
        </w:rPr>
      </w:pPr>
      <w:r w:rsidRPr="000E133E">
        <w:rPr>
          <w:rFonts w:ascii="Cambria" w:hAnsi="Cambria"/>
          <w:b/>
          <w:sz w:val="24"/>
          <w:szCs w:val="24"/>
        </w:rPr>
        <w:t>Jelen</w:t>
      </w:r>
      <w:r w:rsidR="00A17AE5" w:rsidRPr="000E133E">
        <w:rPr>
          <w:rFonts w:ascii="Cambria" w:hAnsi="Cambria"/>
          <w:b/>
          <w:sz w:val="24"/>
          <w:szCs w:val="24"/>
        </w:rPr>
        <w:t xml:space="preserve"> </w:t>
      </w:r>
      <w:r w:rsidRPr="000E133E">
        <w:rPr>
          <w:rFonts w:ascii="Cambria" w:hAnsi="Cambria"/>
          <w:b/>
          <w:sz w:val="24"/>
          <w:szCs w:val="24"/>
        </w:rPr>
        <w:t xml:space="preserve">vannak: </w:t>
      </w:r>
    </w:p>
    <w:p w14:paraId="44881CC1" w14:textId="759C1748" w:rsidR="004A503B" w:rsidRPr="000E133E" w:rsidRDefault="00B31820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sz w:val="24"/>
          <w:szCs w:val="24"/>
        </w:rPr>
        <w:t xml:space="preserve">Szavazati joggal: </w:t>
      </w:r>
      <w:proofErr w:type="spellStart"/>
      <w:r w:rsidR="00700D5B" w:rsidRPr="000E133E">
        <w:rPr>
          <w:rFonts w:ascii="Cambria" w:hAnsi="Cambria"/>
          <w:sz w:val="24"/>
          <w:szCs w:val="24"/>
        </w:rPr>
        <w:t>Rádl</w:t>
      </w:r>
      <w:proofErr w:type="spellEnd"/>
      <w:r w:rsidR="00700D5B" w:rsidRPr="000E133E">
        <w:rPr>
          <w:rFonts w:ascii="Cambria" w:hAnsi="Cambria"/>
          <w:sz w:val="24"/>
          <w:szCs w:val="24"/>
        </w:rPr>
        <w:t xml:space="preserve"> Attila</w:t>
      </w:r>
      <w:r w:rsidR="002849F3" w:rsidRPr="000E133E">
        <w:rPr>
          <w:rFonts w:ascii="Cambria" w:hAnsi="Cambria"/>
          <w:sz w:val="24"/>
          <w:szCs w:val="24"/>
        </w:rPr>
        <w:t xml:space="preserve">, </w:t>
      </w:r>
      <w:r w:rsidR="008700D8" w:rsidRPr="000E133E">
        <w:rPr>
          <w:rFonts w:ascii="Cambria" w:hAnsi="Cambria"/>
          <w:sz w:val="24"/>
          <w:szCs w:val="24"/>
        </w:rPr>
        <w:t>Németh Csilla</w:t>
      </w:r>
      <w:r w:rsidR="00BF1BCF" w:rsidRPr="000E133E">
        <w:rPr>
          <w:rFonts w:ascii="Cambria" w:hAnsi="Cambria"/>
          <w:sz w:val="24"/>
          <w:szCs w:val="24"/>
        </w:rPr>
        <w:t xml:space="preserve"> (elnök)</w:t>
      </w:r>
      <w:r w:rsidR="008700D8" w:rsidRPr="000E133E">
        <w:rPr>
          <w:rFonts w:ascii="Cambria" w:hAnsi="Cambria"/>
          <w:sz w:val="24"/>
          <w:szCs w:val="24"/>
        </w:rPr>
        <w:t xml:space="preserve">, </w:t>
      </w:r>
      <w:r w:rsidR="00163DF3" w:rsidRPr="000E133E">
        <w:rPr>
          <w:rFonts w:ascii="Cambria" w:hAnsi="Cambria"/>
          <w:sz w:val="24"/>
          <w:szCs w:val="24"/>
        </w:rPr>
        <w:t>Török Gabriella, Tóth Gergely</w:t>
      </w:r>
      <w:r w:rsidR="00700D5B" w:rsidRPr="000E133E">
        <w:rPr>
          <w:rFonts w:ascii="Cambria" w:hAnsi="Cambria"/>
          <w:sz w:val="24"/>
          <w:szCs w:val="24"/>
        </w:rPr>
        <w:t xml:space="preserve">, </w:t>
      </w:r>
      <w:proofErr w:type="spellStart"/>
      <w:r w:rsidR="00700D5B" w:rsidRPr="000E133E">
        <w:rPr>
          <w:rFonts w:ascii="Cambria" w:hAnsi="Cambria"/>
          <w:sz w:val="24"/>
          <w:szCs w:val="24"/>
        </w:rPr>
        <w:t>Silling</w:t>
      </w:r>
      <w:proofErr w:type="spellEnd"/>
      <w:r w:rsidR="00700D5B" w:rsidRPr="000E133E">
        <w:rPr>
          <w:rFonts w:ascii="Cambria" w:hAnsi="Cambria"/>
          <w:sz w:val="24"/>
          <w:szCs w:val="24"/>
        </w:rPr>
        <w:t xml:space="preserve"> Bianka, Gosztonyi Katalin </w:t>
      </w:r>
    </w:p>
    <w:p w14:paraId="00361361" w14:textId="37BC89BC" w:rsidR="001757A0" w:rsidRPr="000E133E" w:rsidRDefault="001757A0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sz w:val="24"/>
          <w:szCs w:val="24"/>
        </w:rPr>
        <w:t xml:space="preserve">Tanácskozási joggal: </w:t>
      </w:r>
      <w:r w:rsidR="00976DE5" w:rsidRPr="000E133E">
        <w:rPr>
          <w:rFonts w:ascii="Cambria" w:hAnsi="Cambria"/>
          <w:sz w:val="24"/>
          <w:szCs w:val="24"/>
        </w:rPr>
        <w:t xml:space="preserve">Jeges Viktor (TTK HÖK elnök), </w:t>
      </w:r>
      <w:r w:rsidRPr="000E133E">
        <w:rPr>
          <w:rFonts w:ascii="Cambria" w:hAnsi="Cambria"/>
          <w:sz w:val="24"/>
          <w:szCs w:val="24"/>
        </w:rPr>
        <w:t>Papp Gergely Sándor (TTK HÖK ösztöndíjbizottsági tag)</w:t>
      </w:r>
      <w:r w:rsidR="00976DE5" w:rsidRPr="000E133E">
        <w:rPr>
          <w:rFonts w:ascii="Cambria" w:hAnsi="Cambria"/>
          <w:sz w:val="24"/>
          <w:szCs w:val="24"/>
        </w:rPr>
        <w:t xml:space="preserve">, Hegedűs Dávid és Juharos Eszter (TTK HÖK ellenőrzési bizottság), </w:t>
      </w:r>
      <w:proofErr w:type="spellStart"/>
      <w:r w:rsidR="003C258E" w:rsidRPr="000E133E">
        <w:rPr>
          <w:rFonts w:ascii="Cambria" w:hAnsi="Cambria"/>
          <w:sz w:val="24"/>
          <w:szCs w:val="24"/>
        </w:rPr>
        <w:t>Hambuch</w:t>
      </w:r>
      <w:proofErr w:type="spellEnd"/>
      <w:r w:rsidR="003C258E" w:rsidRPr="000E133E">
        <w:rPr>
          <w:rFonts w:ascii="Cambria" w:hAnsi="Cambria"/>
          <w:sz w:val="24"/>
          <w:szCs w:val="24"/>
        </w:rPr>
        <w:t xml:space="preserve"> Mátyás (TTK HÖK elnökhelyettes) </w:t>
      </w:r>
    </w:p>
    <w:p w14:paraId="364DA0A4" w14:textId="365E5B20" w:rsidR="00163DF3" w:rsidRPr="000E133E" w:rsidRDefault="0022392C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b/>
          <w:sz w:val="24"/>
          <w:szCs w:val="24"/>
        </w:rPr>
        <w:t>Jegyz</w:t>
      </w:r>
      <w:r w:rsidR="001944D1" w:rsidRPr="000E133E">
        <w:rPr>
          <w:rFonts w:ascii="Cambria" w:hAnsi="Cambria"/>
          <w:b/>
          <w:sz w:val="24"/>
          <w:szCs w:val="24"/>
        </w:rPr>
        <w:t>őkönyvvezető:</w:t>
      </w:r>
      <w:r w:rsidR="001944D1" w:rsidRPr="000E133E">
        <w:rPr>
          <w:rFonts w:ascii="Cambria" w:hAnsi="Cambria"/>
          <w:sz w:val="24"/>
          <w:szCs w:val="24"/>
        </w:rPr>
        <w:t xml:space="preserve"> </w:t>
      </w:r>
      <w:r w:rsidR="00BF1BCF" w:rsidRPr="000E133E">
        <w:rPr>
          <w:rFonts w:ascii="Cambria" w:hAnsi="Cambria"/>
          <w:sz w:val="24"/>
          <w:szCs w:val="24"/>
        </w:rPr>
        <w:t>Németh Csilla</w:t>
      </w:r>
      <w:r w:rsidR="001944D1" w:rsidRPr="000E133E">
        <w:rPr>
          <w:rFonts w:ascii="Cambria" w:hAnsi="Cambria"/>
          <w:sz w:val="24"/>
          <w:szCs w:val="24"/>
        </w:rPr>
        <w:t xml:space="preserve"> </w:t>
      </w:r>
    </w:p>
    <w:p w14:paraId="5525D1A9" w14:textId="3557BC85" w:rsidR="008700D8" w:rsidRPr="000E133E" w:rsidRDefault="008700D8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sz w:val="24"/>
          <w:szCs w:val="24"/>
        </w:rPr>
        <w:t>8.0</w:t>
      </w:r>
      <w:r w:rsidR="00BF1BCF" w:rsidRPr="000E133E">
        <w:rPr>
          <w:rFonts w:ascii="Cambria" w:hAnsi="Cambria"/>
          <w:sz w:val="24"/>
          <w:szCs w:val="24"/>
        </w:rPr>
        <w:t>1</w:t>
      </w:r>
      <w:r w:rsidRPr="000E133E">
        <w:rPr>
          <w:rFonts w:ascii="Cambria" w:hAnsi="Cambria"/>
          <w:sz w:val="24"/>
          <w:szCs w:val="24"/>
        </w:rPr>
        <w:t xml:space="preserve"> </w:t>
      </w:r>
      <w:r w:rsidR="00BF1BCF" w:rsidRPr="000E133E">
        <w:rPr>
          <w:rFonts w:ascii="Cambria" w:hAnsi="Cambria"/>
          <w:sz w:val="24"/>
          <w:szCs w:val="24"/>
        </w:rPr>
        <w:t>Németh Csilla</w:t>
      </w:r>
      <w:r w:rsidRPr="000E133E">
        <w:rPr>
          <w:rFonts w:ascii="Cambria" w:hAnsi="Cambria"/>
          <w:sz w:val="24"/>
          <w:szCs w:val="24"/>
        </w:rPr>
        <w:t xml:space="preserve"> megnyitja az ülést, amely</w:t>
      </w:r>
      <w:r w:rsidR="00700D5B" w:rsidRPr="000E133E">
        <w:rPr>
          <w:rFonts w:ascii="Cambria" w:hAnsi="Cambria"/>
          <w:sz w:val="24"/>
          <w:szCs w:val="24"/>
        </w:rPr>
        <w:t xml:space="preserve"> 6 </w:t>
      </w:r>
      <w:r w:rsidRPr="000E133E">
        <w:rPr>
          <w:rFonts w:ascii="Cambria" w:hAnsi="Cambria"/>
          <w:sz w:val="24"/>
          <w:szCs w:val="24"/>
        </w:rPr>
        <w:t>fővel határozatképes.</w:t>
      </w:r>
    </w:p>
    <w:p w14:paraId="0E477C76" w14:textId="3AA52417" w:rsidR="00E71527" w:rsidRPr="000E133E" w:rsidRDefault="00BF1BCF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sz w:val="24"/>
          <w:szCs w:val="24"/>
        </w:rPr>
        <w:t xml:space="preserve">Németh Csilla bejelenti, hogy ha nincs ellenvetés továbbra is vezetné a jegyzőkönyvet is. </w:t>
      </w:r>
    </w:p>
    <w:p w14:paraId="34A3925E" w14:textId="10F17099" w:rsidR="008700D8" w:rsidRPr="000E133E" w:rsidRDefault="00976DE5" w:rsidP="00F70CFD">
      <w:pPr>
        <w:spacing w:line="240" w:lineRule="auto"/>
        <w:jc w:val="both"/>
        <w:rPr>
          <w:rFonts w:ascii="Cambria" w:hAnsi="Cambria"/>
          <w:i/>
          <w:sz w:val="24"/>
          <w:szCs w:val="24"/>
        </w:rPr>
      </w:pPr>
      <w:r w:rsidRPr="000E133E">
        <w:rPr>
          <w:rFonts w:ascii="Cambria" w:hAnsi="Cambria"/>
          <w:i/>
          <w:sz w:val="24"/>
          <w:szCs w:val="24"/>
        </w:rPr>
        <w:t>7</w:t>
      </w:r>
      <w:r w:rsidR="008700D8" w:rsidRPr="000E133E">
        <w:rPr>
          <w:rFonts w:ascii="Cambria" w:hAnsi="Cambria"/>
          <w:i/>
          <w:sz w:val="24"/>
          <w:szCs w:val="24"/>
        </w:rPr>
        <w:t>/</w:t>
      </w:r>
      <w:r w:rsidR="00700D5B" w:rsidRPr="000E133E">
        <w:rPr>
          <w:rFonts w:ascii="Cambria" w:hAnsi="Cambria"/>
          <w:i/>
          <w:sz w:val="24"/>
          <w:szCs w:val="24"/>
        </w:rPr>
        <w:t>2021.</w:t>
      </w:r>
      <w:r w:rsidRPr="000E133E">
        <w:rPr>
          <w:rFonts w:ascii="Cambria" w:hAnsi="Cambria"/>
          <w:i/>
          <w:sz w:val="24"/>
          <w:szCs w:val="24"/>
        </w:rPr>
        <w:t>(II. 22.) számú</w:t>
      </w:r>
      <w:r w:rsidR="008700D8" w:rsidRPr="000E133E">
        <w:rPr>
          <w:rFonts w:ascii="Cambria" w:hAnsi="Cambria"/>
          <w:i/>
          <w:sz w:val="24"/>
          <w:szCs w:val="24"/>
        </w:rPr>
        <w:t xml:space="preserve"> KÖB határozat: a KÖB egyhangúlag </w:t>
      </w:r>
      <w:r w:rsidR="00BF1BCF" w:rsidRPr="000E133E">
        <w:rPr>
          <w:rFonts w:ascii="Cambria" w:hAnsi="Cambria"/>
          <w:i/>
          <w:sz w:val="24"/>
          <w:szCs w:val="24"/>
        </w:rPr>
        <w:t>Németh Csillát</w:t>
      </w:r>
      <w:r w:rsidR="008700D8" w:rsidRPr="000E133E">
        <w:rPr>
          <w:rFonts w:ascii="Cambria" w:hAnsi="Cambria"/>
          <w:i/>
          <w:sz w:val="24"/>
          <w:szCs w:val="24"/>
        </w:rPr>
        <w:t xml:space="preserve"> választotta a</w:t>
      </w:r>
      <w:r w:rsidR="00524C30" w:rsidRPr="000E133E">
        <w:rPr>
          <w:rFonts w:ascii="Cambria" w:hAnsi="Cambria"/>
          <w:i/>
          <w:sz w:val="24"/>
          <w:szCs w:val="24"/>
        </w:rPr>
        <w:t xml:space="preserve"> </w:t>
      </w:r>
      <w:r w:rsidR="008700D8" w:rsidRPr="000E133E">
        <w:rPr>
          <w:rFonts w:ascii="Cambria" w:hAnsi="Cambria"/>
          <w:i/>
          <w:sz w:val="24"/>
          <w:szCs w:val="24"/>
        </w:rPr>
        <w:t>jegyzőkönyv vezetésére.</w:t>
      </w:r>
    </w:p>
    <w:p w14:paraId="7DD10BE7" w14:textId="3F283378" w:rsidR="001757A0" w:rsidRPr="000E133E" w:rsidRDefault="001757A0" w:rsidP="00F70CFD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0E133E">
        <w:rPr>
          <w:rFonts w:ascii="Cambria" w:hAnsi="Cambria"/>
          <w:iCs/>
          <w:sz w:val="24"/>
          <w:szCs w:val="24"/>
        </w:rPr>
        <w:t xml:space="preserve">Németh Csilla megkéri a jelenlévő tagokat, hogy szavazzanak Papp Gergely Sándornak tanácskozási jogot. </w:t>
      </w:r>
    </w:p>
    <w:p w14:paraId="575D0011" w14:textId="099B56B9" w:rsidR="001757A0" w:rsidRPr="000E133E" w:rsidRDefault="00976DE5" w:rsidP="00F70CFD">
      <w:pPr>
        <w:spacing w:line="240" w:lineRule="auto"/>
        <w:jc w:val="both"/>
        <w:rPr>
          <w:rFonts w:ascii="Cambria" w:hAnsi="Cambria"/>
          <w:i/>
          <w:sz w:val="24"/>
          <w:szCs w:val="24"/>
        </w:rPr>
      </w:pPr>
      <w:r w:rsidRPr="000E133E">
        <w:rPr>
          <w:rFonts w:ascii="Cambria" w:hAnsi="Cambria"/>
          <w:i/>
          <w:sz w:val="24"/>
          <w:szCs w:val="24"/>
        </w:rPr>
        <w:t>8</w:t>
      </w:r>
      <w:r w:rsidR="001757A0" w:rsidRPr="000E133E">
        <w:rPr>
          <w:rFonts w:ascii="Cambria" w:hAnsi="Cambria"/>
          <w:i/>
          <w:sz w:val="24"/>
          <w:szCs w:val="24"/>
        </w:rPr>
        <w:t>/2021.</w:t>
      </w:r>
      <w:r w:rsidRPr="000E133E">
        <w:rPr>
          <w:rFonts w:ascii="Cambria" w:hAnsi="Cambria"/>
          <w:i/>
          <w:sz w:val="24"/>
          <w:szCs w:val="24"/>
        </w:rPr>
        <w:t>(II. 22.) számú</w:t>
      </w:r>
      <w:r w:rsidR="001757A0" w:rsidRPr="000E133E">
        <w:rPr>
          <w:rFonts w:ascii="Cambria" w:hAnsi="Cambria"/>
          <w:i/>
          <w:sz w:val="24"/>
          <w:szCs w:val="24"/>
        </w:rPr>
        <w:t xml:space="preserve"> KÖB határozat: a KÖB egyhangúlag Tanácskozási jogot szavaz Papp Gergely Sándornak. </w:t>
      </w:r>
    </w:p>
    <w:p w14:paraId="044B49DB" w14:textId="77777777" w:rsidR="001757A0" w:rsidRPr="000E133E" w:rsidRDefault="001757A0" w:rsidP="00F70CFD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</w:p>
    <w:p w14:paraId="5A6E2319" w14:textId="0E6D3E42" w:rsidR="004A503B" w:rsidRPr="000E133E" w:rsidRDefault="00DE538F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sz w:val="24"/>
          <w:szCs w:val="24"/>
        </w:rPr>
        <w:t>Az előre kiküldött napi rendi pontok</w:t>
      </w:r>
      <w:r w:rsidR="008700D8" w:rsidRPr="000E133E">
        <w:rPr>
          <w:rFonts w:ascii="Cambria" w:hAnsi="Cambria"/>
          <w:sz w:val="24"/>
          <w:szCs w:val="24"/>
        </w:rPr>
        <w:t xml:space="preserve"> a következők voltak</w:t>
      </w:r>
      <w:r w:rsidRPr="000E133E">
        <w:rPr>
          <w:rFonts w:ascii="Cambria" w:hAnsi="Cambria"/>
          <w:sz w:val="24"/>
          <w:szCs w:val="24"/>
        </w:rPr>
        <w:t xml:space="preserve">: </w:t>
      </w:r>
    </w:p>
    <w:p w14:paraId="65E3095C" w14:textId="77777777" w:rsidR="00976DE5" w:rsidRPr="000E133E" w:rsidRDefault="00976DE5" w:rsidP="00F70CFD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Bejelentések</w:t>
      </w:r>
    </w:p>
    <w:p w14:paraId="51EB0BA0" w14:textId="77777777" w:rsidR="00976DE5" w:rsidRPr="000E133E" w:rsidRDefault="00976DE5" w:rsidP="00F70CFD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 xml:space="preserve">Egyszeri ösztöndíjak </w:t>
      </w:r>
    </w:p>
    <w:p w14:paraId="4129E6F8" w14:textId="77777777" w:rsidR="00976DE5" w:rsidRPr="000E133E" w:rsidRDefault="00976DE5" w:rsidP="00F70CFD">
      <w:pPr>
        <w:numPr>
          <w:ilvl w:val="1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szakmai ösztöndíj</w:t>
      </w:r>
    </w:p>
    <w:p w14:paraId="7F8E9CDE" w14:textId="77777777" w:rsidR="00976DE5" w:rsidRPr="000E133E" w:rsidRDefault="00976DE5" w:rsidP="00F70CFD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 xml:space="preserve">Rendszeres ösztöndíjak </w:t>
      </w:r>
    </w:p>
    <w:p w14:paraId="1D24FC9E" w14:textId="77777777" w:rsidR="00976DE5" w:rsidRPr="000E133E" w:rsidRDefault="00976DE5" w:rsidP="00F70CFD">
      <w:pPr>
        <w:numPr>
          <w:ilvl w:val="1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Rendszeres sport ösztöndíj</w:t>
      </w:r>
    </w:p>
    <w:p w14:paraId="2EFBF890" w14:textId="77777777" w:rsidR="00976DE5" w:rsidRPr="000E133E" w:rsidRDefault="00976DE5" w:rsidP="00F70CFD">
      <w:pPr>
        <w:numPr>
          <w:ilvl w:val="1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 xml:space="preserve">Rendszeres tudományos ösztöndíj </w:t>
      </w:r>
    </w:p>
    <w:p w14:paraId="137B8AE0" w14:textId="77777777" w:rsidR="00976DE5" w:rsidRPr="000E133E" w:rsidRDefault="00976DE5" w:rsidP="00F70CFD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Tanulmányi ösztöndíj</w:t>
      </w:r>
    </w:p>
    <w:p w14:paraId="058B6FB2" w14:textId="77777777" w:rsidR="00976DE5" w:rsidRPr="000E133E" w:rsidRDefault="00976DE5" w:rsidP="00F70CFD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sport ösztöndíj kiírás</w:t>
      </w:r>
    </w:p>
    <w:p w14:paraId="5148BB9B" w14:textId="77777777" w:rsidR="00976DE5" w:rsidRPr="000E133E" w:rsidRDefault="00976DE5" w:rsidP="00F70CFD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Következő KÖB ülés időpontok megbeszélése</w:t>
      </w:r>
    </w:p>
    <w:p w14:paraId="6E520F22" w14:textId="77777777" w:rsidR="00976DE5" w:rsidRPr="000E133E" w:rsidRDefault="00976DE5" w:rsidP="00F70CFD">
      <w:pPr>
        <w:numPr>
          <w:ilvl w:val="0"/>
          <w:numId w:val="8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ebek</w:t>
      </w:r>
    </w:p>
    <w:p w14:paraId="6BADEFC7" w14:textId="3496F947" w:rsidR="00B5186F" w:rsidRPr="000E133E" w:rsidRDefault="00DB0678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sz w:val="24"/>
          <w:szCs w:val="24"/>
        </w:rPr>
        <w:lastRenderedPageBreak/>
        <w:t xml:space="preserve">A napirendi pontokhoz módosítási javaslat </w:t>
      </w:r>
      <w:r w:rsidR="003C258E" w:rsidRPr="000E133E">
        <w:rPr>
          <w:rFonts w:ascii="Cambria" w:hAnsi="Cambria"/>
          <w:sz w:val="24"/>
          <w:szCs w:val="24"/>
        </w:rPr>
        <w:t xml:space="preserve">érkezik be, Németh Csillától. </w:t>
      </w:r>
      <w:r w:rsidRPr="000E133E">
        <w:rPr>
          <w:rFonts w:ascii="Cambria" w:hAnsi="Cambria"/>
          <w:sz w:val="24"/>
          <w:szCs w:val="24"/>
        </w:rPr>
        <w:t xml:space="preserve"> </w:t>
      </w:r>
    </w:p>
    <w:p w14:paraId="1EE5F542" w14:textId="3235CD96" w:rsidR="003C258E" w:rsidRPr="000E133E" w:rsidRDefault="003C258E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sz w:val="24"/>
          <w:szCs w:val="24"/>
        </w:rPr>
        <w:t xml:space="preserve">Mivel a rendszeres sport bírálattal kapcsolatban kérdések merültek fel, ezért a bírálatot végző </w:t>
      </w:r>
      <w:proofErr w:type="spellStart"/>
      <w:r w:rsidRPr="000E133E">
        <w:rPr>
          <w:rFonts w:ascii="Cambria" w:hAnsi="Cambria"/>
          <w:sz w:val="24"/>
          <w:szCs w:val="24"/>
        </w:rPr>
        <w:t>Hambuch</w:t>
      </w:r>
      <w:proofErr w:type="spellEnd"/>
      <w:r w:rsidRPr="000E133E">
        <w:rPr>
          <w:rFonts w:ascii="Cambria" w:hAnsi="Cambria"/>
          <w:sz w:val="24"/>
          <w:szCs w:val="24"/>
        </w:rPr>
        <w:t xml:space="preserve"> Mátyás érkezését várják meg a döntéssel. </w:t>
      </w:r>
      <w:r w:rsidR="00402C39" w:rsidRPr="000E133E">
        <w:rPr>
          <w:rFonts w:ascii="Cambria" w:hAnsi="Cambria"/>
          <w:sz w:val="24"/>
          <w:szCs w:val="24"/>
        </w:rPr>
        <w:t xml:space="preserve"> A tanulmányi ösztöndíjhoz szükséges táblázat még nem érkezett meg, így azt is a következő ülésen kell tárgyalni. </w:t>
      </w:r>
      <w:r w:rsidRPr="000E133E">
        <w:rPr>
          <w:rFonts w:ascii="Cambria" w:hAnsi="Cambria"/>
          <w:sz w:val="24"/>
          <w:szCs w:val="24"/>
        </w:rPr>
        <w:t xml:space="preserve">Illetve a 6. napirendi pont kerüljön törlésre, a hamarosan összehívásra kerülő rendkívüli ülés miatt. </w:t>
      </w:r>
    </w:p>
    <w:p w14:paraId="472CB82C" w14:textId="3B5CF3CC" w:rsidR="003C258E" w:rsidRPr="000E133E" w:rsidRDefault="003C258E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sz w:val="24"/>
          <w:szCs w:val="24"/>
        </w:rPr>
        <w:t xml:space="preserve">A módosított napirendi pontok: </w:t>
      </w:r>
    </w:p>
    <w:p w14:paraId="7534FAB2" w14:textId="77777777" w:rsidR="003C258E" w:rsidRPr="000E133E" w:rsidRDefault="003C258E" w:rsidP="00F70CFD">
      <w:pPr>
        <w:numPr>
          <w:ilvl w:val="0"/>
          <w:numId w:val="10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Bejelentések</w:t>
      </w:r>
    </w:p>
    <w:p w14:paraId="0C82713C" w14:textId="77777777" w:rsidR="003C258E" w:rsidRPr="000E133E" w:rsidRDefault="003C258E" w:rsidP="00F70CFD">
      <w:pPr>
        <w:numPr>
          <w:ilvl w:val="0"/>
          <w:numId w:val="10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 xml:space="preserve">Egyszeri ösztöndíjak </w:t>
      </w:r>
    </w:p>
    <w:p w14:paraId="033EB3F0" w14:textId="25C168D2" w:rsidR="003C258E" w:rsidRPr="000E133E" w:rsidRDefault="003C258E" w:rsidP="00F70CFD">
      <w:pPr>
        <w:numPr>
          <w:ilvl w:val="1"/>
          <w:numId w:val="10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szakmai ösztöndíj bírálata</w:t>
      </w:r>
    </w:p>
    <w:p w14:paraId="3F9C7DFD" w14:textId="14EACAD2" w:rsidR="003C258E" w:rsidRPr="000E133E" w:rsidRDefault="003C258E" w:rsidP="00F70CFD">
      <w:pPr>
        <w:numPr>
          <w:ilvl w:val="0"/>
          <w:numId w:val="10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Rendszeres tudományos ösztöndíj bírálata</w:t>
      </w:r>
    </w:p>
    <w:p w14:paraId="43126F27" w14:textId="77777777" w:rsidR="003C258E" w:rsidRPr="000E133E" w:rsidRDefault="003C258E" w:rsidP="00F70CFD">
      <w:pPr>
        <w:numPr>
          <w:ilvl w:val="0"/>
          <w:numId w:val="10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sport ösztöndíj kiírás</w:t>
      </w:r>
    </w:p>
    <w:p w14:paraId="45554496" w14:textId="34D86357" w:rsidR="003C258E" w:rsidRPr="000E133E" w:rsidRDefault="003C258E" w:rsidP="00F70CFD">
      <w:pPr>
        <w:numPr>
          <w:ilvl w:val="0"/>
          <w:numId w:val="10"/>
        </w:num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 xml:space="preserve">Rendszeres sport ösztöndíj bírálata </w:t>
      </w:r>
    </w:p>
    <w:p w14:paraId="7801B977" w14:textId="503F51E9" w:rsidR="003C258E" w:rsidRPr="000E133E" w:rsidRDefault="003C258E" w:rsidP="00F70CFD">
      <w:pPr>
        <w:pStyle w:val="Listaszerbekezds"/>
        <w:numPr>
          <w:ilvl w:val="0"/>
          <w:numId w:val="10"/>
        </w:num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ebek</w:t>
      </w:r>
    </w:p>
    <w:p w14:paraId="2D67368E" w14:textId="188BF162" w:rsidR="00EA419E" w:rsidRPr="000E133E" w:rsidRDefault="00976DE5" w:rsidP="00F70CFD">
      <w:pPr>
        <w:jc w:val="both"/>
        <w:rPr>
          <w:rFonts w:ascii="Cambria" w:hAnsi="Cambria"/>
          <w:i/>
          <w:sz w:val="24"/>
          <w:szCs w:val="24"/>
        </w:rPr>
      </w:pPr>
      <w:r w:rsidRPr="000E133E">
        <w:rPr>
          <w:rFonts w:ascii="Cambria" w:hAnsi="Cambria"/>
          <w:i/>
          <w:sz w:val="24"/>
          <w:szCs w:val="24"/>
        </w:rPr>
        <w:t>9</w:t>
      </w:r>
      <w:r w:rsidR="008700D8" w:rsidRPr="000E133E">
        <w:rPr>
          <w:rFonts w:ascii="Cambria" w:hAnsi="Cambria"/>
          <w:i/>
          <w:sz w:val="24"/>
          <w:szCs w:val="24"/>
        </w:rPr>
        <w:t>/</w:t>
      </w:r>
      <w:r w:rsidR="00700D5B" w:rsidRPr="000E133E">
        <w:rPr>
          <w:rFonts w:ascii="Cambria" w:hAnsi="Cambria"/>
          <w:i/>
          <w:sz w:val="24"/>
          <w:szCs w:val="24"/>
        </w:rPr>
        <w:t>2021.</w:t>
      </w:r>
      <w:r w:rsidRPr="000E133E">
        <w:rPr>
          <w:rFonts w:ascii="Cambria" w:hAnsi="Cambria"/>
          <w:i/>
          <w:sz w:val="24"/>
          <w:szCs w:val="24"/>
        </w:rPr>
        <w:t xml:space="preserve">(II. 22.) </w:t>
      </w:r>
      <w:r w:rsidR="008700D8" w:rsidRPr="000E133E">
        <w:rPr>
          <w:rFonts w:ascii="Cambria" w:hAnsi="Cambria"/>
          <w:i/>
          <w:sz w:val="24"/>
          <w:szCs w:val="24"/>
        </w:rPr>
        <w:t xml:space="preserve">számú KÖB határozat: a KÖB egyhangúlag elfogadta </w:t>
      </w:r>
      <w:r w:rsidR="00023349" w:rsidRPr="000E133E">
        <w:rPr>
          <w:rFonts w:ascii="Cambria" w:hAnsi="Cambria"/>
          <w:i/>
          <w:sz w:val="24"/>
          <w:szCs w:val="24"/>
        </w:rPr>
        <w:t>a módosított</w:t>
      </w:r>
      <w:r w:rsidR="008700D8" w:rsidRPr="000E133E">
        <w:rPr>
          <w:rFonts w:ascii="Cambria" w:hAnsi="Cambria"/>
          <w:i/>
          <w:sz w:val="24"/>
          <w:szCs w:val="24"/>
        </w:rPr>
        <w:t xml:space="preserve"> kiküldött</w:t>
      </w:r>
      <w:r w:rsidR="00524C30" w:rsidRPr="000E133E">
        <w:rPr>
          <w:rFonts w:ascii="Cambria" w:hAnsi="Cambria"/>
          <w:i/>
          <w:sz w:val="24"/>
          <w:szCs w:val="24"/>
        </w:rPr>
        <w:t xml:space="preserve"> </w:t>
      </w:r>
      <w:r w:rsidR="008700D8" w:rsidRPr="000E133E">
        <w:rPr>
          <w:rFonts w:ascii="Cambria" w:hAnsi="Cambria"/>
          <w:i/>
          <w:sz w:val="24"/>
          <w:szCs w:val="24"/>
        </w:rPr>
        <w:t>napirendet.</w:t>
      </w:r>
    </w:p>
    <w:p w14:paraId="2687D5DB" w14:textId="0102DC80" w:rsidR="00EA419E" w:rsidRPr="000E133E" w:rsidRDefault="00837F38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b/>
          <w:sz w:val="24"/>
          <w:szCs w:val="24"/>
        </w:rPr>
        <w:t>1. 8</w:t>
      </w:r>
      <w:r w:rsidR="00524C30" w:rsidRPr="000E133E">
        <w:rPr>
          <w:rFonts w:ascii="Cambria" w:hAnsi="Cambria"/>
          <w:b/>
          <w:sz w:val="24"/>
          <w:szCs w:val="24"/>
        </w:rPr>
        <w:t>.0</w:t>
      </w:r>
      <w:r w:rsidR="00244107" w:rsidRPr="000E133E">
        <w:rPr>
          <w:rFonts w:ascii="Cambria" w:hAnsi="Cambria"/>
          <w:b/>
          <w:sz w:val="24"/>
          <w:szCs w:val="24"/>
        </w:rPr>
        <w:t>2</w:t>
      </w:r>
      <w:r w:rsidRPr="000E133E">
        <w:rPr>
          <w:rFonts w:ascii="Cambria" w:hAnsi="Cambria"/>
          <w:b/>
          <w:sz w:val="24"/>
          <w:szCs w:val="24"/>
        </w:rPr>
        <w:t xml:space="preserve"> Bejelentések</w:t>
      </w:r>
      <w:r w:rsidRPr="000E133E">
        <w:rPr>
          <w:rFonts w:ascii="Cambria" w:hAnsi="Cambria"/>
          <w:sz w:val="24"/>
          <w:szCs w:val="24"/>
        </w:rPr>
        <w:t xml:space="preserve">: </w:t>
      </w:r>
    </w:p>
    <w:p w14:paraId="4224A6E1" w14:textId="6715BF45" w:rsidR="00524C30" w:rsidRPr="000E133E" w:rsidRDefault="00976DE5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sz w:val="24"/>
          <w:szCs w:val="24"/>
        </w:rPr>
        <w:t xml:space="preserve">Jeges Viktor tájékoztatja a KÖB tagokat arról, hogy mivel jelenleg a Kollégiumi Központ keretéből 120 millió forint hiányzik, ebből 60 milliót a karok adnak össze, keresztfinanszírozással.  A másik felét a Kancellária állja. Azért szükséges most ez, mert a vírus miatt lecsökkent kollégiumi helyeket lakhatási támogatással egészítették ki. </w:t>
      </w:r>
    </w:p>
    <w:p w14:paraId="4857BACB" w14:textId="456DCF52" w:rsidR="00976DE5" w:rsidRPr="000E133E" w:rsidRDefault="00976DE5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sz w:val="24"/>
          <w:szCs w:val="24"/>
        </w:rPr>
        <w:t>Török Gabriella: Kell erről külön szavazni a KÖB-</w:t>
      </w:r>
      <w:proofErr w:type="spellStart"/>
      <w:r w:rsidRPr="000E133E">
        <w:rPr>
          <w:rFonts w:ascii="Cambria" w:hAnsi="Cambria"/>
          <w:sz w:val="24"/>
          <w:szCs w:val="24"/>
        </w:rPr>
        <w:t>nek</w:t>
      </w:r>
      <w:proofErr w:type="spellEnd"/>
      <w:r w:rsidRPr="000E133E">
        <w:rPr>
          <w:rFonts w:ascii="Cambria" w:hAnsi="Cambria"/>
          <w:sz w:val="24"/>
          <w:szCs w:val="24"/>
        </w:rPr>
        <w:t xml:space="preserve">? Várhatóan szükséges lesz ilyen jövőre? </w:t>
      </w:r>
    </w:p>
    <w:p w14:paraId="20B7653E" w14:textId="39083E0F" w:rsidR="00976DE5" w:rsidRPr="000E133E" w:rsidRDefault="00976DE5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sz w:val="24"/>
          <w:szCs w:val="24"/>
        </w:rPr>
        <w:t xml:space="preserve">Jeges Viktor: </w:t>
      </w:r>
      <w:r w:rsidR="00B97C1B" w:rsidRPr="000E133E">
        <w:rPr>
          <w:rFonts w:ascii="Cambria" w:hAnsi="Cambria"/>
          <w:sz w:val="24"/>
          <w:szCs w:val="24"/>
        </w:rPr>
        <w:t xml:space="preserve">Nem kell szavazni, csak tájékoztatni jött minket, illetve megkérdezni van-e ellenvetés. </w:t>
      </w:r>
    </w:p>
    <w:p w14:paraId="0C41951A" w14:textId="5830D1A0" w:rsidR="00B97C1B" w:rsidRPr="000E133E" w:rsidRDefault="00B97C1B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sz w:val="24"/>
          <w:szCs w:val="24"/>
        </w:rPr>
        <w:t xml:space="preserve">A KÖB megegyezik abban, hogy az ISZTK keretben úgyis sok pénz maradt bent a sport/kulturális események elmaradásával, ezért a hallgatók javára átvezethető a szükséges összeg. </w:t>
      </w:r>
    </w:p>
    <w:p w14:paraId="63E6BA4B" w14:textId="559C7FDC" w:rsidR="003C258E" w:rsidRPr="000E133E" w:rsidRDefault="003C258E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sz w:val="24"/>
          <w:szCs w:val="24"/>
        </w:rPr>
        <w:t xml:space="preserve">8:14. Jeges Viktor távozik. </w:t>
      </w:r>
    </w:p>
    <w:p w14:paraId="0E407C75" w14:textId="77777777" w:rsidR="00B97C1B" w:rsidRPr="000E133E" w:rsidRDefault="00B97C1B" w:rsidP="00F70CFD">
      <w:pPr>
        <w:jc w:val="both"/>
        <w:rPr>
          <w:rFonts w:ascii="Cambria" w:hAnsi="Cambria"/>
          <w:sz w:val="24"/>
          <w:szCs w:val="24"/>
        </w:rPr>
      </w:pPr>
    </w:p>
    <w:p w14:paraId="193817BE" w14:textId="06E58D3B" w:rsidR="00B97C1B" w:rsidRPr="000E133E" w:rsidRDefault="0003035C" w:rsidP="00F70CFD">
      <w:p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hAnsi="Cambria"/>
          <w:b/>
          <w:sz w:val="24"/>
          <w:szCs w:val="24"/>
        </w:rPr>
        <w:t xml:space="preserve">2. </w:t>
      </w:r>
      <w:r w:rsidR="006E1ABE" w:rsidRPr="000E133E">
        <w:rPr>
          <w:rFonts w:ascii="Cambria" w:hAnsi="Cambria"/>
          <w:b/>
          <w:sz w:val="24"/>
          <w:szCs w:val="24"/>
        </w:rPr>
        <w:t>8</w:t>
      </w:r>
      <w:r w:rsidR="00524C30" w:rsidRPr="000E133E">
        <w:rPr>
          <w:rFonts w:ascii="Cambria" w:hAnsi="Cambria"/>
          <w:b/>
          <w:sz w:val="24"/>
          <w:szCs w:val="24"/>
        </w:rPr>
        <w:t>.</w:t>
      </w:r>
      <w:r w:rsidR="00B97C1B" w:rsidRPr="000E133E">
        <w:rPr>
          <w:rFonts w:ascii="Cambria" w:hAnsi="Cambria"/>
          <w:b/>
          <w:sz w:val="24"/>
          <w:szCs w:val="24"/>
        </w:rPr>
        <w:t>15</w:t>
      </w:r>
      <w:r w:rsidR="00244107" w:rsidRPr="000E133E">
        <w:rPr>
          <w:rFonts w:ascii="Cambria" w:hAnsi="Cambria"/>
          <w:b/>
          <w:sz w:val="24"/>
          <w:szCs w:val="24"/>
        </w:rPr>
        <w:t xml:space="preserve"> </w:t>
      </w:r>
      <w:r w:rsidR="00B97C1B"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 xml:space="preserve">Egyszeri ösztöndíjak, egyszeri szakmai ösztöndíj: </w:t>
      </w:r>
    </w:p>
    <w:p w14:paraId="6B9373E0" w14:textId="34BBB9B8" w:rsidR="00524C30" w:rsidRPr="000E133E" w:rsidRDefault="00B97C1B" w:rsidP="00F70CFD">
      <w:pPr>
        <w:jc w:val="both"/>
        <w:rPr>
          <w:rFonts w:ascii="Cambria" w:hAnsi="Cambria"/>
          <w:bCs/>
          <w:sz w:val="24"/>
          <w:szCs w:val="24"/>
        </w:rPr>
      </w:pPr>
      <w:proofErr w:type="spellStart"/>
      <w:r w:rsidRPr="000E133E">
        <w:rPr>
          <w:rFonts w:ascii="Cambria" w:hAnsi="Cambria"/>
          <w:bCs/>
          <w:sz w:val="24"/>
          <w:szCs w:val="24"/>
        </w:rPr>
        <w:t>Silling</w:t>
      </w:r>
      <w:proofErr w:type="spellEnd"/>
      <w:r w:rsidRPr="000E133E">
        <w:rPr>
          <w:rFonts w:ascii="Cambria" w:hAnsi="Cambria"/>
          <w:bCs/>
          <w:sz w:val="24"/>
          <w:szCs w:val="24"/>
        </w:rPr>
        <w:t xml:space="preserve"> Bianka: A beérkezett listában szerepel egy csoportos pályázat, ahol nem sikerült hitelesíteni az igazolást. </w:t>
      </w:r>
    </w:p>
    <w:p w14:paraId="20D08B95" w14:textId="789FD714" w:rsidR="00B97C1B" w:rsidRPr="000E133E" w:rsidRDefault="00B97C1B" w:rsidP="00F70CFD">
      <w:pPr>
        <w:jc w:val="both"/>
        <w:rPr>
          <w:rFonts w:ascii="Cambria" w:hAnsi="Cambria"/>
          <w:bCs/>
          <w:sz w:val="24"/>
          <w:szCs w:val="24"/>
        </w:rPr>
      </w:pPr>
      <w:r w:rsidRPr="000E133E">
        <w:rPr>
          <w:rFonts w:ascii="Cambria" w:hAnsi="Cambria"/>
          <w:bCs/>
          <w:sz w:val="24"/>
          <w:szCs w:val="24"/>
        </w:rPr>
        <w:t xml:space="preserve">Tóth Gergely: Megoldható lett volna a pecsét? Voltak erre figyelmeztetve? </w:t>
      </w:r>
    </w:p>
    <w:p w14:paraId="2FF413A1" w14:textId="77777777" w:rsidR="00B97C1B" w:rsidRPr="000E133E" w:rsidRDefault="00B97C1B" w:rsidP="00F70CFD">
      <w:pPr>
        <w:jc w:val="both"/>
        <w:rPr>
          <w:rFonts w:ascii="Cambria" w:hAnsi="Cambria"/>
          <w:bCs/>
          <w:sz w:val="24"/>
          <w:szCs w:val="24"/>
        </w:rPr>
      </w:pPr>
      <w:proofErr w:type="spellStart"/>
      <w:r w:rsidRPr="000E133E">
        <w:rPr>
          <w:rFonts w:ascii="Cambria" w:hAnsi="Cambria"/>
          <w:bCs/>
          <w:sz w:val="24"/>
          <w:szCs w:val="24"/>
        </w:rPr>
        <w:lastRenderedPageBreak/>
        <w:t>Silling</w:t>
      </w:r>
      <w:proofErr w:type="spellEnd"/>
      <w:r w:rsidRPr="000E133E">
        <w:rPr>
          <w:rFonts w:ascii="Cambria" w:hAnsi="Cambria"/>
          <w:bCs/>
          <w:sz w:val="24"/>
          <w:szCs w:val="24"/>
        </w:rPr>
        <w:t xml:space="preserve"> Bianka: igen, lett jelezve nekik, másoknak is sikerült megfelelően hiteles dokumentumot szerezni.</w:t>
      </w:r>
    </w:p>
    <w:p w14:paraId="270B14B3" w14:textId="7CA12686" w:rsidR="00B97C1B" w:rsidRPr="000E133E" w:rsidRDefault="00B97C1B" w:rsidP="00F70CFD">
      <w:pPr>
        <w:jc w:val="both"/>
        <w:rPr>
          <w:rFonts w:ascii="Cambria" w:hAnsi="Cambria"/>
          <w:bCs/>
          <w:sz w:val="24"/>
          <w:szCs w:val="24"/>
        </w:rPr>
      </w:pPr>
      <w:r w:rsidRPr="000E133E">
        <w:rPr>
          <w:rFonts w:ascii="Cambria" w:hAnsi="Cambria"/>
          <w:bCs/>
          <w:sz w:val="24"/>
          <w:szCs w:val="24"/>
        </w:rPr>
        <w:t>Németh Csilla: Adjuk meg a lehetőséget hiánypótlásra</w:t>
      </w:r>
    </w:p>
    <w:p w14:paraId="62DB49C0" w14:textId="2D320F9F" w:rsidR="00B97C1B" w:rsidRPr="000E133E" w:rsidRDefault="00B97C1B" w:rsidP="00F70CFD">
      <w:pPr>
        <w:jc w:val="both"/>
        <w:rPr>
          <w:rFonts w:ascii="Cambria" w:hAnsi="Cambria"/>
          <w:bCs/>
          <w:sz w:val="24"/>
          <w:szCs w:val="24"/>
        </w:rPr>
      </w:pPr>
      <w:r w:rsidRPr="000E133E">
        <w:rPr>
          <w:rFonts w:ascii="Cambria" w:hAnsi="Cambria"/>
          <w:bCs/>
          <w:sz w:val="24"/>
          <w:szCs w:val="24"/>
        </w:rPr>
        <w:t xml:space="preserve">Török Gabriella: Legyen egy határidős megkötés. </w:t>
      </w:r>
    </w:p>
    <w:p w14:paraId="748E06F9" w14:textId="2B04D6A3" w:rsidR="00B97C1B" w:rsidRPr="000E133E" w:rsidRDefault="00B97C1B" w:rsidP="00F70CFD">
      <w:pPr>
        <w:jc w:val="both"/>
        <w:rPr>
          <w:rFonts w:ascii="Cambria" w:hAnsi="Cambria"/>
          <w:bCs/>
          <w:sz w:val="24"/>
          <w:szCs w:val="24"/>
        </w:rPr>
      </w:pPr>
      <w:r w:rsidRPr="000E133E">
        <w:rPr>
          <w:rFonts w:ascii="Cambria" w:hAnsi="Cambria"/>
          <w:bCs/>
          <w:sz w:val="24"/>
          <w:szCs w:val="24"/>
        </w:rPr>
        <w:t xml:space="preserve">A KÖB megegyezik abban, hogy a listában szereplő tételeket 1200 Ft/óra díjazással támogatja. </w:t>
      </w:r>
      <w:r w:rsidR="00402C39" w:rsidRPr="000E133E">
        <w:rPr>
          <w:rFonts w:ascii="Cambria" w:hAnsi="Cambria"/>
          <w:bCs/>
          <w:sz w:val="24"/>
          <w:szCs w:val="24"/>
        </w:rPr>
        <w:t xml:space="preserve">Amennyiben a csoportos pályázat </w:t>
      </w:r>
      <w:proofErr w:type="spellStart"/>
      <w:r w:rsidR="00402C39" w:rsidRPr="000E133E">
        <w:rPr>
          <w:rFonts w:ascii="Cambria" w:hAnsi="Cambria"/>
          <w:bCs/>
          <w:sz w:val="24"/>
          <w:szCs w:val="24"/>
        </w:rPr>
        <w:t>hiánypótolja</w:t>
      </w:r>
      <w:proofErr w:type="spellEnd"/>
      <w:r w:rsidR="00402C39" w:rsidRPr="000E133E">
        <w:rPr>
          <w:rFonts w:ascii="Cambria" w:hAnsi="Cambria"/>
          <w:bCs/>
          <w:sz w:val="24"/>
          <w:szCs w:val="24"/>
        </w:rPr>
        <w:t xml:space="preserve"> a hiteles dokumentumot február 26-</w:t>
      </w:r>
      <w:proofErr w:type="gramStart"/>
      <w:r w:rsidR="00402C39" w:rsidRPr="000E133E">
        <w:rPr>
          <w:rFonts w:ascii="Cambria" w:hAnsi="Cambria"/>
          <w:bCs/>
          <w:sz w:val="24"/>
          <w:szCs w:val="24"/>
        </w:rPr>
        <w:t>ig,  a</w:t>
      </w:r>
      <w:proofErr w:type="gramEnd"/>
      <w:r w:rsidR="00402C39" w:rsidRPr="000E133E">
        <w:rPr>
          <w:rFonts w:ascii="Cambria" w:hAnsi="Cambria"/>
          <w:bCs/>
          <w:sz w:val="24"/>
          <w:szCs w:val="24"/>
        </w:rPr>
        <w:t xml:space="preserve"> </w:t>
      </w:r>
      <w:r w:rsidR="00365601" w:rsidRPr="000E133E">
        <w:rPr>
          <w:rFonts w:ascii="Cambria" w:hAnsi="Cambria"/>
          <w:bCs/>
          <w:sz w:val="24"/>
          <w:szCs w:val="24"/>
        </w:rPr>
        <w:t xml:space="preserve"> KÖB újra tárgyalja azokat. </w:t>
      </w:r>
    </w:p>
    <w:p w14:paraId="422214AA" w14:textId="7CF60064" w:rsidR="00B97C1B" w:rsidRPr="000E133E" w:rsidRDefault="00B97C1B" w:rsidP="00F70CFD">
      <w:pPr>
        <w:jc w:val="both"/>
        <w:rPr>
          <w:rFonts w:ascii="Cambria" w:hAnsi="Cambria"/>
          <w:i/>
          <w:iCs/>
          <w:sz w:val="24"/>
          <w:szCs w:val="24"/>
        </w:rPr>
      </w:pPr>
      <w:r w:rsidRPr="000E133E">
        <w:rPr>
          <w:rFonts w:ascii="Cambria" w:hAnsi="Cambria"/>
          <w:i/>
          <w:iCs/>
          <w:sz w:val="24"/>
          <w:szCs w:val="24"/>
        </w:rPr>
        <w:t xml:space="preserve">10/2021.(II. 22.) számú KÖB határozat: a KÖB 5 támogató szavazat és 1 tartózkodás </w:t>
      </w:r>
      <w:proofErr w:type="gramStart"/>
      <w:r w:rsidRPr="000E133E">
        <w:rPr>
          <w:rFonts w:ascii="Cambria" w:hAnsi="Cambria"/>
          <w:i/>
          <w:iCs/>
          <w:sz w:val="24"/>
          <w:szCs w:val="24"/>
        </w:rPr>
        <w:t>mellett  elfogadta</w:t>
      </w:r>
      <w:proofErr w:type="gramEnd"/>
      <w:r w:rsidRPr="000E133E">
        <w:rPr>
          <w:rFonts w:ascii="Cambria" w:hAnsi="Cambria"/>
          <w:i/>
          <w:iCs/>
          <w:sz w:val="24"/>
          <w:szCs w:val="24"/>
        </w:rPr>
        <w:t xml:space="preserve"> az egyszeri szakmai ösztöndíjak előzetes bírálatát</w:t>
      </w:r>
      <w:r w:rsidR="00575475" w:rsidRPr="000E133E">
        <w:rPr>
          <w:rFonts w:ascii="Cambria" w:hAnsi="Cambria"/>
          <w:i/>
          <w:iCs/>
          <w:sz w:val="24"/>
          <w:szCs w:val="24"/>
        </w:rPr>
        <w:t>, a hiánypótlásra szoruló kérvények nélkül</w:t>
      </w:r>
      <w:r w:rsidRPr="000E133E">
        <w:rPr>
          <w:rFonts w:ascii="Cambria" w:hAnsi="Cambria"/>
          <w:i/>
          <w:iCs/>
          <w:sz w:val="24"/>
          <w:szCs w:val="24"/>
        </w:rPr>
        <w:t xml:space="preserve">. </w:t>
      </w:r>
    </w:p>
    <w:p w14:paraId="02F91FC4" w14:textId="68940CCB" w:rsidR="00B97C1B" w:rsidRPr="000E133E" w:rsidRDefault="00B97C1B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sz w:val="24"/>
          <w:szCs w:val="24"/>
        </w:rPr>
        <w:t xml:space="preserve">Németh Csilla 8:26-kor lezárja a napirendi pontot. </w:t>
      </w:r>
    </w:p>
    <w:p w14:paraId="71F795B9" w14:textId="40632D00" w:rsidR="003C258E" w:rsidRPr="000E133E" w:rsidRDefault="004C497E" w:rsidP="00F70CFD">
      <w:pPr>
        <w:jc w:val="both"/>
        <w:rPr>
          <w:rFonts w:ascii="Cambria" w:hAnsi="Cambria"/>
          <w:b/>
          <w:sz w:val="24"/>
          <w:szCs w:val="24"/>
        </w:rPr>
      </w:pPr>
      <w:r w:rsidRPr="000E133E">
        <w:rPr>
          <w:rFonts w:ascii="Cambria" w:hAnsi="Cambria"/>
          <w:b/>
          <w:sz w:val="24"/>
          <w:szCs w:val="24"/>
        </w:rPr>
        <w:t xml:space="preserve">3. </w:t>
      </w:r>
      <w:r w:rsidR="00B97C1B" w:rsidRPr="000E133E">
        <w:rPr>
          <w:rFonts w:ascii="Cambria" w:hAnsi="Cambria"/>
          <w:b/>
          <w:sz w:val="24"/>
          <w:szCs w:val="24"/>
        </w:rPr>
        <w:t>8</w:t>
      </w:r>
      <w:r w:rsidRPr="000E133E">
        <w:rPr>
          <w:rFonts w:ascii="Cambria" w:hAnsi="Cambria"/>
          <w:b/>
          <w:sz w:val="24"/>
          <w:szCs w:val="24"/>
        </w:rPr>
        <w:t>.</w:t>
      </w:r>
      <w:r w:rsidR="003C258E" w:rsidRPr="000E133E">
        <w:rPr>
          <w:rFonts w:ascii="Cambria" w:hAnsi="Cambria"/>
          <w:b/>
          <w:sz w:val="24"/>
          <w:szCs w:val="24"/>
        </w:rPr>
        <w:t>28</w:t>
      </w:r>
      <w:r w:rsidRPr="000E133E">
        <w:rPr>
          <w:rFonts w:ascii="Cambria" w:hAnsi="Cambria"/>
          <w:b/>
          <w:sz w:val="24"/>
          <w:szCs w:val="24"/>
        </w:rPr>
        <w:t xml:space="preserve"> </w:t>
      </w:r>
      <w:r w:rsidR="003C258E" w:rsidRPr="000E133E">
        <w:rPr>
          <w:rFonts w:ascii="Cambria" w:hAnsi="Cambria"/>
          <w:b/>
          <w:sz w:val="24"/>
          <w:szCs w:val="24"/>
        </w:rPr>
        <w:t xml:space="preserve">Rendszeres tudományos ösztöndíj </w:t>
      </w:r>
    </w:p>
    <w:p w14:paraId="2645442D" w14:textId="2B649D1D" w:rsidR="003C258E" w:rsidRPr="000E133E" w:rsidRDefault="003C258E" w:rsidP="00F70CFD">
      <w:pPr>
        <w:jc w:val="both"/>
        <w:rPr>
          <w:rFonts w:ascii="Cambria" w:hAnsi="Cambria"/>
          <w:bCs/>
          <w:sz w:val="24"/>
          <w:szCs w:val="24"/>
        </w:rPr>
      </w:pPr>
      <w:proofErr w:type="spellStart"/>
      <w:r w:rsidRPr="000E133E">
        <w:rPr>
          <w:rFonts w:ascii="Cambria" w:hAnsi="Cambria"/>
          <w:bCs/>
          <w:sz w:val="24"/>
          <w:szCs w:val="24"/>
        </w:rPr>
        <w:t>Silling</w:t>
      </w:r>
      <w:proofErr w:type="spellEnd"/>
      <w:r w:rsidRPr="000E133E">
        <w:rPr>
          <w:rFonts w:ascii="Cambria" w:hAnsi="Cambria"/>
          <w:bCs/>
          <w:sz w:val="24"/>
          <w:szCs w:val="24"/>
        </w:rPr>
        <w:t xml:space="preserve"> Bianka ismerteti a megküldött táblázatot a beérkezett pályázatokról. maximum pontszám 26, minimum 5 pont.  1500 Ft-os </w:t>
      </w:r>
      <w:proofErr w:type="spellStart"/>
      <w:r w:rsidRPr="000E133E">
        <w:rPr>
          <w:rFonts w:ascii="Cambria" w:hAnsi="Cambria"/>
          <w:bCs/>
          <w:sz w:val="24"/>
          <w:szCs w:val="24"/>
        </w:rPr>
        <w:t>pontonkénti</w:t>
      </w:r>
      <w:proofErr w:type="spellEnd"/>
      <w:r w:rsidRPr="000E133E">
        <w:rPr>
          <w:rFonts w:ascii="Cambria" w:hAnsi="Cambria"/>
          <w:bCs/>
          <w:sz w:val="24"/>
          <w:szCs w:val="24"/>
        </w:rPr>
        <w:t xml:space="preserve"> összeget javasol </w:t>
      </w:r>
      <w:r w:rsidR="00733965" w:rsidRPr="000E133E">
        <w:rPr>
          <w:rFonts w:ascii="Cambria" w:hAnsi="Cambria"/>
          <w:bCs/>
          <w:sz w:val="24"/>
          <w:szCs w:val="24"/>
        </w:rPr>
        <w:t>a beérkezett</w:t>
      </w:r>
      <w:r w:rsidRPr="000E133E">
        <w:rPr>
          <w:rFonts w:ascii="Cambria" w:hAnsi="Cambria"/>
          <w:bCs/>
          <w:sz w:val="24"/>
          <w:szCs w:val="24"/>
        </w:rPr>
        <w:t xml:space="preserve"> 42 pályázathoz. </w:t>
      </w:r>
    </w:p>
    <w:p w14:paraId="28467897" w14:textId="68754E85" w:rsidR="004C497E" w:rsidRPr="000E133E" w:rsidRDefault="003C258E" w:rsidP="00F70CFD">
      <w:pPr>
        <w:jc w:val="both"/>
        <w:rPr>
          <w:rFonts w:ascii="Cambria" w:hAnsi="Cambria"/>
          <w:b/>
          <w:sz w:val="24"/>
          <w:szCs w:val="24"/>
        </w:rPr>
      </w:pPr>
      <w:r w:rsidRPr="000E133E">
        <w:rPr>
          <w:rFonts w:ascii="Cambria" w:hAnsi="Cambria"/>
          <w:i/>
          <w:iCs/>
          <w:sz w:val="24"/>
          <w:szCs w:val="24"/>
        </w:rPr>
        <w:t xml:space="preserve">11/2021.(II. 22.) számú KÖB határozat: a KÖB </w:t>
      </w:r>
      <w:r w:rsidR="00733965" w:rsidRPr="000E133E">
        <w:rPr>
          <w:rFonts w:ascii="Cambria" w:hAnsi="Cambria"/>
          <w:i/>
          <w:iCs/>
          <w:sz w:val="24"/>
          <w:szCs w:val="24"/>
        </w:rPr>
        <w:t>egyhangúlag elfogadta</w:t>
      </w:r>
      <w:r w:rsidRPr="000E133E">
        <w:rPr>
          <w:rFonts w:ascii="Cambria" w:hAnsi="Cambria"/>
          <w:i/>
          <w:iCs/>
          <w:sz w:val="24"/>
          <w:szCs w:val="24"/>
        </w:rPr>
        <w:t xml:space="preserve"> a rendszeres </w:t>
      </w:r>
      <w:r w:rsidR="00733965" w:rsidRPr="000E133E">
        <w:rPr>
          <w:rFonts w:ascii="Cambria" w:hAnsi="Cambria"/>
          <w:i/>
          <w:iCs/>
          <w:sz w:val="24"/>
          <w:szCs w:val="24"/>
        </w:rPr>
        <w:t>tudományos ösztöndíjak</w:t>
      </w:r>
      <w:r w:rsidRPr="000E133E">
        <w:rPr>
          <w:rFonts w:ascii="Cambria" w:hAnsi="Cambria"/>
          <w:i/>
          <w:iCs/>
          <w:sz w:val="24"/>
          <w:szCs w:val="24"/>
        </w:rPr>
        <w:t xml:space="preserve"> előzetes bírálatát. </w:t>
      </w:r>
    </w:p>
    <w:p w14:paraId="2D24F6D8" w14:textId="259F8BA8" w:rsidR="0096088B" w:rsidRPr="000E133E" w:rsidRDefault="004C4C5A" w:rsidP="00F70CFD">
      <w:p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hAnsi="Cambria"/>
          <w:b/>
          <w:sz w:val="24"/>
          <w:szCs w:val="24"/>
        </w:rPr>
        <w:t>4</w:t>
      </w:r>
      <w:r w:rsidR="00337EF5" w:rsidRPr="000E133E">
        <w:rPr>
          <w:rFonts w:ascii="Cambria" w:hAnsi="Cambria"/>
          <w:b/>
          <w:sz w:val="24"/>
          <w:szCs w:val="24"/>
        </w:rPr>
        <w:t xml:space="preserve">. </w:t>
      </w:r>
      <w:r w:rsidR="003C258E" w:rsidRPr="000E133E">
        <w:rPr>
          <w:rFonts w:ascii="Cambria" w:hAnsi="Cambria"/>
          <w:b/>
          <w:sz w:val="24"/>
          <w:szCs w:val="24"/>
        </w:rPr>
        <w:t>8</w:t>
      </w:r>
      <w:r w:rsidR="00244107" w:rsidRPr="000E133E">
        <w:rPr>
          <w:rFonts w:ascii="Cambria" w:hAnsi="Cambria"/>
          <w:b/>
          <w:sz w:val="24"/>
          <w:szCs w:val="24"/>
        </w:rPr>
        <w:t>:</w:t>
      </w:r>
      <w:r w:rsidR="00733965" w:rsidRPr="000E133E">
        <w:rPr>
          <w:rFonts w:ascii="Cambria" w:hAnsi="Cambria"/>
          <w:b/>
          <w:sz w:val="24"/>
          <w:szCs w:val="24"/>
        </w:rPr>
        <w:t>40</w:t>
      </w:r>
      <w:r w:rsidR="004C497E" w:rsidRPr="000E133E">
        <w:rPr>
          <w:rFonts w:ascii="Cambria" w:hAnsi="Cambria"/>
          <w:b/>
          <w:sz w:val="24"/>
          <w:szCs w:val="24"/>
        </w:rPr>
        <w:t xml:space="preserve"> </w:t>
      </w:r>
      <w:r w:rsidR="00402C39"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szeri sport ösztöndíj kiírás</w:t>
      </w:r>
    </w:p>
    <w:p w14:paraId="429C2902" w14:textId="57B3AD68" w:rsidR="00733965" w:rsidRPr="000E133E" w:rsidRDefault="00733965" w:rsidP="00F70CFD">
      <w:pPr>
        <w:jc w:val="both"/>
        <w:rPr>
          <w:rFonts w:ascii="Cambria" w:hAnsi="Cambria"/>
          <w:bCs/>
          <w:sz w:val="24"/>
          <w:szCs w:val="24"/>
        </w:rPr>
      </w:pPr>
      <w:r w:rsidRPr="000E133E">
        <w:rPr>
          <w:rFonts w:ascii="Cambria" w:hAnsi="Cambria"/>
          <w:bCs/>
          <w:sz w:val="24"/>
          <w:szCs w:val="24"/>
        </w:rPr>
        <w:t xml:space="preserve">Németh Csilla: Az előző ülés óta folyatott levelezés alapján az egyszeri kulturális ösztöndíjról le kell mondani, viszont az egyszeri sport ösztöndíjjal nincs probléma. Ha van benyújtott beszámoló és költségvetés a versenyekről, szabályosan díjazhatjuk a hallgatók részvételét. </w:t>
      </w:r>
    </w:p>
    <w:p w14:paraId="6EA0A5D8" w14:textId="77777777" w:rsidR="00733965" w:rsidRPr="000E133E" w:rsidRDefault="00733965" w:rsidP="00F70CFD">
      <w:pPr>
        <w:jc w:val="both"/>
        <w:rPr>
          <w:rFonts w:ascii="Cambria" w:hAnsi="Cambria"/>
          <w:bCs/>
          <w:sz w:val="24"/>
          <w:szCs w:val="24"/>
        </w:rPr>
      </w:pPr>
      <w:proofErr w:type="spellStart"/>
      <w:r w:rsidRPr="000E133E">
        <w:rPr>
          <w:rFonts w:ascii="Cambria" w:hAnsi="Cambria"/>
          <w:bCs/>
          <w:sz w:val="24"/>
          <w:szCs w:val="24"/>
        </w:rPr>
        <w:t>Silling</w:t>
      </w:r>
      <w:proofErr w:type="spellEnd"/>
      <w:r w:rsidRPr="000E133E">
        <w:rPr>
          <w:rFonts w:ascii="Cambria" w:hAnsi="Cambria"/>
          <w:bCs/>
          <w:sz w:val="24"/>
          <w:szCs w:val="24"/>
        </w:rPr>
        <w:t xml:space="preserve"> Bianka ismerteti a változásokat az eddigi pályázathoz képest. </w:t>
      </w:r>
    </w:p>
    <w:p w14:paraId="20524960" w14:textId="40C33925" w:rsidR="00733965" w:rsidRPr="000E133E" w:rsidRDefault="00733965" w:rsidP="00F70CFD">
      <w:pPr>
        <w:jc w:val="both"/>
        <w:rPr>
          <w:rFonts w:ascii="Cambria" w:hAnsi="Cambria"/>
          <w:i/>
          <w:iCs/>
          <w:sz w:val="24"/>
          <w:szCs w:val="24"/>
        </w:rPr>
      </w:pPr>
      <w:r w:rsidRPr="000E133E">
        <w:rPr>
          <w:rFonts w:ascii="Cambria" w:hAnsi="Cambria"/>
          <w:i/>
          <w:iCs/>
          <w:sz w:val="24"/>
          <w:szCs w:val="24"/>
        </w:rPr>
        <w:t xml:space="preserve">12/2021.(II. 22.) számú KÖB határozat: a KÖB egyhangúlag elfogadta az előre kiküldött egyszeri </w:t>
      </w:r>
      <w:r w:rsidR="00F70CFD" w:rsidRPr="000E133E">
        <w:rPr>
          <w:rFonts w:ascii="Cambria" w:hAnsi="Cambria"/>
          <w:i/>
          <w:iCs/>
          <w:sz w:val="24"/>
          <w:szCs w:val="24"/>
        </w:rPr>
        <w:t>sport</w:t>
      </w:r>
      <w:r w:rsidRPr="000E133E">
        <w:rPr>
          <w:rFonts w:ascii="Cambria" w:hAnsi="Cambria"/>
          <w:i/>
          <w:iCs/>
          <w:sz w:val="24"/>
          <w:szCs w:val="24"/>
        </w:rPr>
        <w:t xml:space="preserve"> ösztöndíj kiírást.</w:t>
      </w:r>
    </w:p>
    <w:p w14:paraId="753425BE" w14:textId="59A39F3E" w:rsidR="00733965" w:rsidRPr="000E133E" w:rsidRDefault="00733965" w:rsidP="00F70CFD">
      <w:p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hAnsi="Cambria"/>
          <w:b/>
          <w:sz w:val="24"/>
          <w:szCs w:val="24"/>
        </w:rPr>
        <w:t xml:space="preserve">5. 8:50 </w:t>
      </w: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Rendszeres sport ösztöndíj kiírás</w:t>
      </w:r>
    </w:p>
    <w:p w14:paraId="7904986C" w14:textId="4B7F1120" w:rsidR="00733965" w:rsidRPr="000E133E" w:rsidRDefault="00733965" w:rsidP="00F70CFD">
      <w:pPr>
        <w:jc w:val="both"/>
        <w:rPr>
          <w:rFonts w:ascii="Cambria" w:eastAsia="Calibri" w:hAnsi="Cambria" w:cs="Calibri"/>
          <w:sz w:val="24"/>
          <w:szCs w:val="24"/>
          <w:lang w:eastAsia="hu-HU"/>
        </w:rPr>
      </w:pPr>
      <w:r w:rsidRPr="000E133E">
        <w:rPr>
          <w:rFonts w:ascii="Cambria" w:eastAsia="Calibri" w:hAnsi="Cambria" w:cs="Calibri"/>
          <w:sz w:val="24"/>
          <w:szCs w:val="24"/>
          <w:lang w:eastAsia="hu-HU"/>
        </w:rPr>
        <w:t xml:space="preserve">A hívásba csatlakozik </w:t>
      </w:r>
      <w:proofErr w:type="spellStart"/>
      <w:r w:rsidRPr="000E133E">
        <w:rPr>
          <w:rFonts w:ascii="Cambria" w:eastAsia="Calibri" w:hAnsi="Cambria" w:cs="Calibri"/>
          <w:sz w:val="24"/>
          <w:szCs w:val="24"/>
          <w:lang w:eastAsia="hu-HU"/>
        </w:rPr>
        <w:t>Hambuch</w:t>
      </w:r>
      <w:proofErr w:type="spellEnd"/>
      <w:r w:rsidRPr="000E133E">
        <w:rPr>
          <w:rFonts w:ascii="Cambria" w:eastAsia="Calibri" w:hAnsi="Cambria" w:cs="Calibri"/>
          <w:sz w:val="24"/>
          <w:szCs w:val="24"/>
          <w:lang w:eastAsia="hu-HU"/>
        </w:rPr>
        <w:t xml:space="preserve"> Mátyás</w:t>
      </w:r>
    </w:p>
    <w:p w14:paraId="64C0D11D" w14:textId="05031581" w:rsidR="00733965" w:rsidRPr="000E133E" w:rsidRDefault="00733965" w:rsidP="00F70CFD">
      <w:pPr>
        <w:jc w:val="both"/>
        <w:rPr>
          <w:rFonts w:ascii="Cambria" w:eastAsia="Calibri" w:hAnsi="Cambria" w:cstheme="minorHAnsi"/>
          <w:sz w:val="24"/>
          <w:szCs w:val="24"/>
          <w:lang w:eastAsia="hu-HU"/>
        </w:rPr>
      </w:pPr>
      <w:r w:rsidRPr="000E133E">
        <w:rPr>
          <w:rFonts w:ascii="Cambria" w:eastAsia="Calibri" w:hAnsi="Cambria" w:cstheme="minorHAnsi"/>
          <w:sz w:val="24"/>
          <w:szCs w:val="24"/>
          <w:lang w:eastAsia="hu-HU"/>
        </w:rPr>
        <w:t xml:space="preserve">Németh Csilla felkéri a bizottságot, hogy szavazzanak tanácskozási jogot </w:t>
      </w:r>
      <w:proofErr w:type="spellStart"/>
      <w:r w:rsidRPr="000E133E">
        <w:rPr>
          <w:rFonts w:ascii="Cambria" w:eastAsia="Calibri" w:hAnsi="Cambria" w:cstheme="minorHAnsi"/>
          <w:sz w:val="24"/>
          <w:szCs w:val="24"/>
          <w:lang w:eastAsia="hu-HU"/>
        </w:rPr>
        <w:t>Hambuch</w:t>
      </w:r>
      <w:proofErr w:type="spellEnd"/>
      <w:r w:rsidRPr="000E133E">
        <w:rPr>
          <w:rFonts w:ascii="Cambria" w:eastAsia="Calibri" w:hAnsi="Cambria" w:cstheme="minorHAnsi"/>
          <w:sz w:val="24"/>
          <w:szCs w:val="24"/>
          <w:lang w:eastAsia="hu-HU"/>
        </w:rPr>
        <w:t xml:space="preserve"> Mátyás számára, aki a jelenleg érvényben lévő rendszeres sport ösztöndíj pontrendszerének kitalálásában segédkezett, illetve eddig ő bírálta is a kérvényeket. </w:t>
      </w:r>
    </w:p>
    <w:p w14:paraId="1729E82B" w14:textId="564CDB51" w:rsidR="00733965" w:rsidRPr="000E133E" w:rsidRDefault="00733965" w:rsidP="00F70CFD">
      <w:pPr>
        <w:spacing w:line="240" w:lineRule="auto"/>
        <w:jc w:val="both"/>
        <w:rPr>
          <w:rFonts w:ascii="Cambria" w:hAnsi="Cambria"/>
          <w:i/>
          <w:sz w:val="24"/>
          <w:szCs w:val="24"/>
        </w:rPr>
      </w:pPr>
      <w:r w:rsidRPr="000E133E">
        <w:rPr>
          <w:rFonts w:ascii="Cambria" w:hAnsi="Cambria"/>
          <w:i/>
          <w:sz w:val="24"/>
          <w:szCs w:val="24"/>
        </w:rPr>
        <w:t xml:space="preserve">13/2021.(II. </w:t>
      </w:r>
      <w:proofErr w:type="gramStart"/>
      <w:r w:rsidRPr="000E133E">
        <w:rPr>
          <w:rFonts w:ascii="Cambria" w:hAnsi="Cambria"/>
          <w:i/>
          <w:sz w:val="24"/>
          <w:szCs w:val="24"/>
        </w:rPr>
        <w:t>22.)számú</w:t>
      </w:r>
      <w:proofErr w:type="gramEnd"/>
      <w:r w:rsidRPr="000E133E">
        <w:rPr>
          <w:rFonts w:ascii="Cambria" w:hAnsi="Cambria"/>
          <w:i/>
          <w:sz w:val="24"/>
          <w:szCs w:val="24"/>
        </w:rPr>
        <w:t xml:space="preserve"> KÖB határozat: a KÖB egyhangúlag Tanácskozási jogot szavaz </w:t>
      </w:r>
      <w:proofErr w:type="spellStart"/>
      <w:r w:rsidRPr="000E133E">
        <w:rPr>
          <w:rFonts w:ascii="Cambria" w:hAnsi="Cambria"/>
          <w:i/>
          <w:sz w:val="24"/>
          <w:szCs w:val="24"/>
        </w:rPr>
        <w:t>Hambuch</w:t>
      </w:r>
      <w:proofErr w:type="spellEnd"/>
      <w:r w:rsidRPr="000E133E">
        <w:rPr>
          <w:rFonts w:ascii="Cambria" w:hAnsi="Cambria"/>
          <w:i/>
          <w:sz w:val="24"/>
          <w:szCs w:val="24"/>
        </w:rPr>
        <w:t xml:space="preserve"> Mátyásnak</w:t>
      </w:r>
    </w:p>
    <w:p w14:paraId="5D868718" w14:textId="16520590" w:rsidR="00733965" w:rsidRPr="000E133E" w:rsidRDefault="00733965" w:rsidP="00F70CFD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0E133E">
        <w:rPr>
          <w:rFonts w:ascii="Cambria" w:hAnsi="Cambria"/>
          <w:iCs/>
          <w:sz w:val="24"/>
          <w:szCs w:val="24"/>
        </w:rPr>
        <w:t xml:space="preserve">Török Gabriella problémásnak </w:t>
      </w:r>
      <w:proofErr w:type="gramStart"/>
      <w:r w:rsidRPr="000E133E">
        <w:rPr>
          <w:rFonts w:ascii="Cambria" w:hAnsi="Cambria"/>
          <w:iCs/>
          <w:sz w:val="24"/>
          <w:szCs w:val="24"/>
        </w:rPr>
        <w:t>találja</w:t>
      </w:r>
      <w:proofErr w:type="gramEnd"/>
      <w:r w:rsidRPr="000E133E">
        <w:rPr>
          <w:rFonts w:ascii="Cambria" w:hAnsi="Cambria"/>
          <w:iCs/>
          <w:sz w:val="24"/>
          <w:szCs w:val="24"/>
        </w:rPr>
        <w:t xml:space="preserve"> hogy több félévvel ezelőtti sport eredményekre is adtak pontot, szeretné részletesebben látni, melyik eredményre miért járt pont. </w:t>
      </w:r>
    </w:p>
    <w:p w14:paraId="63AC2201" w14:textId="5BF706FE" w:rsidR="000E7D37" w:rsidRPr="000E133E" w:rsidRDefault="000E7D37" w:rsidP="00F70CFD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0E133E">
        <w:rPr>
          <w:rFonts w:ascii="Cambria" w:hAnsi="Cambria"/>
          <w:iCs/>
          <w:sz w:val="24"/>
          <w:szCs w:val="24"/>
        </w:rPr>
        <w:t xml:space="preserve">Javaslat: kérjünk be orvosi alkalmassági vizsgálati papírt is az eredmények mellé a következő féléves kiírásban. </w:t>
      </w:r>
    </w:p>
    <w:p w14:paraId="2ED42693" w14:textId="58EF9762" w:rsidR="000E7D37" w:rsidRPr="000E133E" w:rsidRDefault="000E7D37" w:rsidP="00F70CFD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0E133E">
        <w:rPr>
          <w:rFonts w:ascii="Cambria" w:hAnsi="Cambria"/>
          <w:iCs/>
          <w:sz w:val="24"/>
          <w:szCs w:val="24"/>
        </w:rPr>
        <w:lastRenderedPageBreak/>
        <w:t xml:space="preserve">Papp Gergely: Nem biztos, hogy ez megfelelő intézkedés lenne, </w:t>
      </w:r>
      <w:proofErr w:type="gramStart"/>
      <w:r w:rsidRPr="000E133E">
        <w:rPr>
          <w:rFonts w:ascii="Cambria" w:hAnsi="Cambria"/>
          <w:iCs/>
          <w:sz w:val="24"/>
          <w:szCs w:val="24"/>
        </w:rPr>
        <w:t>hiszen</w:t>
      </w:r>
      <w:proofErr w:type="gramEnd"/>
      <w:r w:rsidRPr="000E133E">
        <w:rPr>
          <w:rFonts w:ascii="Cambria" w:hAnsi="Cambria"/>
          <w:iCs/>
          <w:sz w:val="24"/>
          <w:szCs w:val="24"/>
        </w:rPr>
        <w:t xml:space="preserve"> ha valaki lesérül, nem tud edzésre járni, de attól még elérte az adott eredményt. </w:t>
      </w:r>
    </w:p>
    <w:p w14:paraId="505B3237" w14:textId="71A7E9DC" w:rsidR="00733965" w:rsidRPr="000E133E" w:rsidRDefault="00733965" w:rsidP="00F70CFD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proofErr w:type="spellStart"/>
      <w:r w:rsidRPr="000E133E">
        <w:rPr>
          <w:rFonts w:ascii="Cambria" w:hAnsi="Cambria"/>
          <w:iCs/>
          <w:sz w:val="24"/>
          <w:szCs w:val="24"/>
        </w:rPr>
        <w:t>Hambuch</w:t>
      </w:r>
      <w:proofErr w:type="spellEnd"/>
      <w:r w:rsidRPr="000E133E">
        <w:rPr>
          <w:rFonts w:ascii="Cambria" w:hAnsi="Cambria"/>
          <w:iCs/>
          <w:sz w:val="24"/>
          <w:szCs w:val="24"/>
        </w:rPr>
        <w:t xml:space="preserve"> Mátyás ismerteti, hogy mivel rengeteg bajnokság elmaradt, ezért most valóban régi eredmény is van. A rendszer úgy működik, hogy ameddig nem lesz új, adott rangú esemény a „címvédő” kapja a juttatást. </w:t>
      </w:r>
    </w:p>
    <w:p w14:paraId="51C398C7" w14:textId="65B02FA6" w:rsidR="00733965" w:rsidRPr="000E133E" w:rsidRDefault="00733965" w:rsidP="00F70CFD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0E133E">
        <w:rPr>
          <w:rFonts w:ascii="Cambria" w:hAnsi="Cambria"/>
          <w:iCs/>
          <w:sz w:val="24"/>
          <w:szCs w:val="24"/>
        </w:rPr>
        <w:t xml:space="preserve">Több KÖB tag is problémásnak találja, hogy nem látszik melyik eredmény mikori a táblázatban. </w:t>
      </w:r>
    </w:p>
    <w:p w14:paraId="3320E99E" w14:textId="7A8F6BDB" w:rsidR="00733965" w:rsidRPr="000E133E" w:rsidRDefault="00733965" w:rsidP="00F70CFD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proofErr w:type="spellStart"/>
      <w:r w:rsidRPr="000E133E">
        <w:rPr>
          <w:rFonts w:ascii="Cambria" w:hAnsi="Cambria"/>
          <w:iCs/>
          <w:sz w:val="24"/>
          <w:szCs w:val="24"/>
        </w:rPr>
        <w:t>Hambuch</w:t>
      </w:r>
      <w:proofErr w:type="spellEnd"/>
      <w:r w:rsidRPr="000E133E">
        <w:rPr>
          <w:rFonts w:ascii="Cambria" w:hAnsi="Cambria"/>
          <w:iCs/>
          <w:sz w:val="24"/>
          <w:szCs w:val="24"/>
        </w:rPr>
        <w:t xml:space="preserve"> Mátyás szerint nagyon hosszú lenne egy ilyen táblázat elkészítése. </w:t>
      </w:r>
    </w:p>
    <w:p w14:paraId="6B29A7EB" w14:textId="1C0D8444" w:rsidR="000E7D37" w:rsidRPr="000E133E" w:rsidRDefault="000E7D37" w:rsidP="00F70CFD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0E133E">
        <w:rPr>
          <w:rFonts w:ascii="Cambria" w:hAnsi="Cambria"/>
          <w:iCs/>
          <w:sz w:val="24"/>
          <w:szCs w:val="24"/>
        </w:rPr>
        <w:t xml:space="preserve">9:12-kor Tóth Gergely távozik. </w:t>
      </w:r>
    </w:p>
    <w:p w14:paraId="422B3CC9" w14:textId="28A36695" w:rsidR="000E7D37" w:rsidRPr="000E133E" w:rsidRDefault="000E7D37" w:rsidP="00F70CFD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0E133E">
        <w:rPr>
          <w:rFonts w:ascii="Cambria" w:hAnsi="Cambria"/>
          <w:iCs/>
          <w:sz w:val="24"/>
          <w:szCs w:val="24"/>
        </w:rPr>
        <w:t xml:space="preserve">A vita folytatódik, majd </w:t>
      </w:r>
      <w:proofErr w:type="gramStart"/>
      <w:r w:rsidRPr="000E133E">
        <w:rPr>
          <w:rFonts w:ascii="Cambria" w:hAnsi="Cambria"/>
          <w:iCs/>
          <w:sz w:val="24"/>
          <w:szCs w:val="24"/>
        </w:rPr>
        <w:t>a  szavazás</w:t>
      </w:r>
      <w:proofErr w:type="gramEnd"/>
      <w:r w:rsidRPr="000E133E">
        <w:rPr>
          <w:rFonts w:ascii="Cambria" w:hAnsi="Cambria"/>
          <w:iCs/>
          <w:sz w:val="24"/>
          <w:szCs w:val="24"/>
        </w:rPr>
        <w:t xml:space="preserve"> eredmény 2 igen, 3 nem a táblázat elfogadásáról. </w:t>
      </w:r>
    </w:p>
    <w:p w14:paraId="4D97ECDC" w14:textId="6A727148" w:rsidR="000E7D37" w:rsidRPr="000E133E" w:rsidRDefault="000E7D37" w:rsidP="00F70CFD">
      <w:pPr>
        <w:spacing w:after="60"/>
        <w:jc w:val="both"/>
        <w:rPr>
          <w:rFonts w:ascii="Cambria" w:hAnsi="Cambria"/>
          <w:iCs/>
          <w:sz w:val="24"/>
          <w:szCs w:val="24"/>
        </w:rPr>
      </w:pPr>
      <w:r w:rsidRPr="000E133E">
        <w:rPr>
          <w:rFonts w:ascii="Cambria" w:hAnsi="Cambria"/>
          <w:i/>
          <w:iCs/>
          <w:sz w:val="24"/>
          <w:szCs w:val="24"/>
        </w:rPr>
        <w:t xml:space="preserve">14/2021.(II. 22.) számú KÖB határozat: a KÖB 2 igen 3 nem szavazat mellett elutasítja az előre megküldött rendszeres sport ösztöndíjak bírálatát. </w:t>
      </w:r>
    </w:p>
    <w:p w14:paraId="42EE867B" w14:textId="4370D70F" w:rsidR="00733965" w:rsidRPr="000E133E" w:rsidRDefault="00733965" w:rsidP="00F70CFD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0E133E">
        <w:rPr>
          <w:rFonts w:ascii="Cambria" w:hAnsi="Cambria"/>
          <w:iCs/>
          <w:sz w:val="24"/>
          <w:szCs w:val="24"/>
        </w:rPr>
        <w:t xml:space="preserve">Németh Csilla javasolja, hogy szerdán tárgyalják újra </w:t>
      </w:r>
      <w:r w:rsidR="000E7D37" w:rsidRPr="000E133E">
        <w:rPr>
          <w:rFonts w:ascii="Cambria" w:hAnsi="Cambria"/>
          <w:iCs/>
          <w:sz w:val="24"/>
          <w:szCs w:val="24"/>
        </w:rPr>
        <w:t xml:space="preserve">ezt is a tanulmányi ösztöndíj mellett. </w:t>
      </w:r>
    </w:p>
    <w:p w14:paraId="5AF7369C" w14:textId="26FDD1CC" w:rsidR="000E7D37" w:rsidRPr="000E133E" w:rsidRDefault="000E7D37" w:rsidP="00F70CFD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0E133E">
        <w:rPr>
          <w:rFonts w:ascii="Cambria" w:hAnsi="Cambria"/>
          <w:iCs/>
          <w:sz w:val="24"/>
          <w:szCs w:val="24"/>
        </w:rPr>
        <w:t xml:space="preserve">Németh Csilla 10:10-kor lezárja a napirendi pontot. </w:t>
      </w:r>
    </w:p>
    <w:p w14:paraId="59E84589" w14:textId="0EF6F6D4" w:rsidR="000E7D37" w:rsidRPr="000E133E" w:rsidRDefault="000E7D37" w:rsidP="00F70CFD">
      <w:pPr>
        <w:jc w:val="both"/>
        <w:rPr>
          <w:rFonts w:ascii="Cambria" w:eastAsia="Calibri" w:hAnsi="Cambria" w:cs="Calibri"/>
          <w:b/>
          <w:bCs/>
          <w:sz w:val="24"/>
          <w:szCs w:val="24"/>
          <w:lang w:eastAsia="hu-HU"/>
        </w:rPr>
      </w:pPr>
      <w:r w:rsidRPr="000E133E">
        <w:rPr>
          <w:rFonts w:ascii="Cambria" w:hAnsi="Cambria"/>
          <w:b/>
          <w:sz w:val="24"/>
          <w:szCs w:val="24"/>
        </w:rPr>
        <w:t xml:space="preserve">5. 10:10 </w:t>
      </w:r>
      <w:r w:rsidRPr="000E133E">
        <w:rPr>
          <w:rFonts w:ascii="Cambria" w:eastAsia="Calibri" w:hAnsi="Cambria" w:cs="Calibri"/>
          <w:b/>
          <w:bCs/>
          <w:sz w:val="24"/>
          <w:szCs w:val="24"/>
          <w:lang w:eastAsia="hu-HU"/>
        </w:rPr>
        <w:t>Egyebek</w:t>
      </w:r>
    </w:p>
    <w:p w14:paraId="3367EC39" w14:textId="7EF8863C" w:rsidR="000E7D37" w:rsidRPr="000E133E" w:rsidRDefault="000E7D37" w:rsidP="00F70CFD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proofErr w:type="spellStart"/>
      <w:r w:rsidRPr="000E133E">
        <w:rPr>
          <w:rFonts w:ascii="Cambria" w:hAnsi="Cambria"/>
          <w:iCs/>
          <w:sz w:val="24"/>
          <w:szCs w:val="24"/>
        </w:rPr>
        <w:t>Hambuch</w:t>
      </w:r>
      <w:proofErr w:type="spellEnd"/>
      <w:r w:rsidRPr="000E133E">
        <w:rPr>
          <w:rFonts w:ascii="Cambria" w:hAnsi="Cambria"/>
          <w:iCs/>
          <w:sz w:val="24"/>
          <w:szCs w:val="24"/>
        </w:rPr>
        <w:t xml:space="preserve"> Mátyás biztosítja a jelenlévő KÖB tagokat, hogy a rendszeres sport ösztöndíjjal kapcsolatban elkészíti a részletes táblázatot szerdáig. </w:t>
      </w:r>
    </w:p>
    <w:p w14:paraId="4BAC0870" w14:textId="60A9F8ED" w:rsidR="000E7D37" w:rsidRPr="000E133E" w:rsidRDefault="000E7D37" w:rsidP="00F70CFD">
      <w:pPr>
        <w:spacing w:line="240" w:lineRule="auto"/>
        <w:jc w:val="both"/>
        <w:rPr>
          <w:rFonts w:ascii="Cambria" w:hAnsi="Cambria"/>
          <w:iCs/>
          <w:sz w:val="24"/>
          <w:szCs w:val="24"/>
        </w:rPr>
      </w:pPr>
      <w:r w:rsidRPr="000E133E">
        <w:rPr>
          <w:rFonts w:ascii="Cambria" w:hAnsi="Cambria"/>
          <w:iCs/>
          <w:sz w:val="24"/>
          <w:szCs w:val="24"/>
        </w:rPr>
        <w:t xml:space="preserve">Németh Csilla megköszöni és érdeklődik a KÖB tagoktól, hogy ha szerda reggelre összehív egy rendkívüli ülést, határozatképes lesz-e a részvétel. A válaszok alapján igen. </w:t>
      </w:r>
    </w:p>
    <w:p w14:paraId="0F2266BF" w14:textId="16DE91E8" w:rsidR="00402C39" w:rsidRPr="000E133E" w:rsidRDefault="000E7D37" w:rsidP="00F70CFD">
      <w:pPr>
        <w:spacing w:line="240" w:lineRule="auto"/>
        <w:jc w:val="both"/>
        <w:rPr>
          <w:rFonts w:ascii="Cambria" w:hAnsi="Cambria"/>
          <w:b/>
          <w:sz w:val="24"/>
          <w:szCs w:val="24"/>
        </w:rPr>
      </w:pPr>
      <w:r w:rsidRPr="000E133E">
        <w:rPr>
          <w:rFonts w:ascii="Cambria" w:hAnsi="Cambria"/>
          <w:iCs/>
          <w:sz w:val="24"/>
          <w:szCs w:val="24"/>
        </w:rPr>
        <w:t xml:space="preserve">Németh Csilla 10:21-kor lezárja az ülést. </w:t>
      </w:r>
    </w:p>
    <w:p w14:paraId="08A96A2F" w14:textId="20AF3CCE" w:rsidR="00476300" w:rsidRPr="000E133E" w:rsidRDefault="00476300" w:rsidP="00F70CFD">
      <w:pPr>
        <w:jc w:val="both"/>
        <w:rPr>
          <w:rFonts w:ascii="Cambria" w:hAnsi="Cambria"/>
          <w:sz w:val="24"/>
          <w:szCs w:val="24"/>
        </w:rPr>
      </w:pPr>
      <w:r w:rsidRPr="000E133E">
        <w:rPr>
          <w:rFonts w:ascii="Cambria" w:hAnsi="Cambria"/>
          <w:b/>
          <w:bCs/>
          <w:sz w:val="24"/>
          <w:szCs w:val="24"/>
        </w:rPr>
        <w:t>Függelék.</w:t>
      </w:r>
      <w:r w:rsidRPr="000E133E">
        <w:rPr>
          <w:rFonts w:ascii="Cambria" w:hAnsi="Cambria"/>
          <w:sz w:val="24"/>
          <w:szCs w:val="24"/>
        </w:rPr>
        <w:t xml:space="preserve"> Az ülésen hozott határozatok jegyzéke.</w:t>
      </w:r>
    </w:p>
    <w:p w14:paraId="433DBDE6" w14:textId="77777777" w:rsidR="000E7D37" w:rsidRPr="000E133E" w:rsidRDefault="000E7D37" w:rsidP="00F70CFD">
      <w:pPr>
        <w:spacing w:line="240" w:lineRule="auto"/>
        <w:jc w:val="both"/>
        <w:rPr>
          <w:rFonts w:ascii="Cambria" w:hAnsi="Cambria"/>
          <w:i/>
          <w:sz w:val="24"/>
          <w:szCs w:val="24"/>
        </w:rPr>
      </w:pPr>
      <w:r w:rsidRPr="000E133E">
        <w:rPr>
          <w:rFonts w:ascii="Cambria" w:hAnsi="Cambria"/>
          <w:i/>
          <w:sz w:val="24"/>
          <w:szCs w:val="24"/>
        </w:rPr>
        <w:t>7/2021.(II. 22.) számú KÖB határozat: a KÖB egyhangúlag Németh Csillát választotta a jegyzőkönyv vezetésére.</w:t>
      </w:r>
    </w:p>
    <w:p w14:paraId="32AB0B7A" w14:textId="77777777" w:rsidR="000E7D37" w:rsidRPr="000E133E" w:rsidRDefault="000E7D37" w:rsidP="00F70CFD">
      <w:pPr>
        <w:spacing w:line="240" w:lineRule="auto"/>
        <w:jc w:val="both"/>
        <w:rPr>
          <w:rFonts w:ascii="Cambria" w:hAnsi="Cambria"/>
          <w:i/>
          <w:sz w:val="24"/>
          <w:szCs w:val="24"/>
        </w:rPr>
      </w:pPr>
      <w:r w:rsidRPr="000E133E">
        <w:rPr>
          <w:rFonts w:ascii="Cambria" w:hAnsi="Cambria"/>
          <w:i/>
          <w:sz w:val="24"/>
          <w:szCs w:val="24"/>
        </w:rPr>
        <w:t xml:space="preserve">8/2021.(II. 22.) számú KÖB határozat: a KÖB egyhangúlag Tanácskozási jogot szavaz Papp Gergely Sándornak. </w:t>
      </w:r>
    </w:p>
    <w:p w14:paraId="66E428E0" w14:textId="03CA607B" w:rsidR="000E7D37" w:rsidRPr="000E133E" w:rsidRDefault="000E7D37" w:rsidP="00F70CFD">
      <w:pPr>
        <w:jc w:val="both"/>
        <w:rPr>
          <w:rFonts w:ascii="Cambria" w:hAnsi="Cambria"/>
          <w:i/>
          <w:sz w:val="24"/>
          <w:szCs w:val="24"/>
        </w:rPr>
      </w:pPr>
      <w:r w:rsidRPr="000E133E">
        <w:rPr>
          <w:rFonts w:ascii="Cambria" w:hAnsi="Cambria"/>
          <w:i/>
          <w:sz w:val="24"/>
          <w:szCs w:val="24"/>
        </w:rPr>
        <w:t xml:space="preserve">9/2021.(II. 22.) számú KÖB határozat: a KÖB egyhangúlag elfogadta </w:t>
      </w:r>
      <w:r w:rsidR="00023349" w:rsidRPr="000E133E">
        <w:rPr>
          <w:rFonts w:ascii="Cambria" w:hAnsi="Cambria"/>
          <w:i/>
          <w:sz w:val="24"/>
          <w:szCs w:val="24"/>
        </w:rPr>
        <w:t xml:space="preserve">a </w:t>
      </w:r>
      <w:r w:rsidR="000550EB" w:rsidRPr="000E133E">
        <w:rPr>
          <w:rFonts w:ascii="Cambria" w:hAnsi="Cambria"/>
          <w:i/>
          <w:sz w:val="24"/>
          <w:szCs w:val="24"/>
        </w:rPr>
        <w:t>módosított napirendet</w:t>
      </w:r>
      <w:r w:rsidRPr="000E133E">
        <w:rPr>
          <w:rFonts w:ascii="Cambria" w:hAnsi="Cambria"/>
          <w:i/>
          <w:sz w:val="24"/>
          <w:szCs w:val="24"/>
        </w:rPr>
        <w:t>.</w:t>
      </w:r>
    </w:p>
    <w:p w14:paraId="5A01063F" w14:textId="521F8755" w:rsidR="000E7D37" w:rsidRPr="000E133E" w:rsidRDefault="000E7D37" w:rsidP="00F70CFD">
      <w:pPr>
        <w:jc w:val="both"/>
        <w:rPr>
          <w:rFonts w:ascii="Cambria" w:hAnsi="Cambria"/>
          <w:i/>
          <w:iCs/>
          <w:sz w:val="24"/>
          <w:szCs w:val="24"/>
        </w:rPr>
      </w:pPr>
      <w:r w:rsidRPr="000E133E">
        <w:rPr>
          <w:rFonts w:ascii="Cambria" w:hAnsi="Cambria"/>
          <w:i/>
          <w:iCs/>
          <w:sz w:val="24"/>
          <w:szCs w:val="24"/>
        </w:rPr>
        <w:t xml:space="preserve">10/2021.(II. 22.) számú KÖB határozat: a KÖB 5 támogató szavazat és 1 tartózkodás </w:t>
      </w:r>
      <w:r w:rsidR="00575475" w:rsidRPr="000E133E">
        <w:rPr>
          <w:rFonts w:ascii="Cambria" w:hAnsi="Cambria"/>
          <w:i/>
          <w:iCs/>
          <w:sz w:val="24"/>
          <w:szCs w:val="24"/>
        </w:rPr>
        <w:t>mellett elfogadta</w:t>
      </w:r>
      <w:r w:rsidRPr="000E133E">
        <w:rPr>
          <w:rFonts w:ascii="Cambria" w:hAnsi="Cambria"/>
          <w:i/>
          <w:iCs/>
          <w:sz w:val="24"/>
          <w:szCs w:val="24"/>
        </w:rPr>
        <w:t xml:space="preserve"> az egyszeri szakmai ösztöndíjak előzetes bírálatát</w:t>
      </w:r>
      <w:r w:rsidR="00575475" w:rsidRPr="000E133E">
        <w:rPr>
          <w:rFonts w:ascii="Cambria" w:hAnsi="Cambria"/>
          <w:i/>
          <w:iCs/>
          <w:sz w:val="24"/>
          <w:szCs w:val="24"/>
        </w:rPr>
        <w:t xml:space="preserve">, a hiánypótlásra szoruló kérvények nélkül. </w:t>
      </w:r>
    </w:p>
    <w:p w14:paraId="745975CD" w14:textId="13B515B8" w:rsidR="000E7D37" w:rsidRPr="000E133E" w:rsidRDefault="000E7D37" w:rsidP="00F70CFD">
      <w:pPr>
        <w:jc w:val="both"/>
        <w:rPr>
          <w:rFonts w:ascii="Cambria" w:hAnsi="Cambria"/>
          <w:i/>
          <w:iCs/>
          <w:sz w:val="24"/>
          <w:szCs w:val="24"/>
        </w:rPr>
      </w:pPr>
      <w:r w:rsidRPr="000E133E">
        <w:rPr>
          <w:rFonts w:ascii="Cambria" w:hAnsi="Cambria"/>
          <w:i/>
          <w:iCs/>
          <w:sz w:val="24"/>
          <w:szCs w:val="24"/>
        </w:rPr>
        <w:t xml:space="preserve">11/2021.(II. 22.) számú KÖB határozat: a KÖB egyhangúlag elfogadta a rendszeres tudományos ösztöndíjak előzetes bírálatát. </w:t>
      </w:r>
    </w:p>
    <w:p w14:paraId="49D26F2F" w14:textId="77777777" w:rsidR="00F70CFD" w:rsidRPr="000E133E" w:rsidRDefault="00F70CFD" w:rsidP="00F70CFD">
      <w:pPr>
        <w:jc w:val="both"/>
        <w:rPr>
          <w:rFonts w:ascii="Cambria" w:hAnsi="Cambria"/>
          <w:i/>
          <w:iCs/>
          <w:sz w:val="24"/>
          <w:szCs w:val="24"/>
        </w:rPr>
      </w:pPr>
      <w:r w:rsidRPr="000E133E">
        <w:rPr>
          <w:rFonts w:ascii="Cambria" w:hAnsi="Cambria"/>
          <w:i/>
          <w:iCs/>
          <w:sz w:val="24"/>
          <w:szCs w:val="24"/>
        </w:rPr>
        <w:t>12/2021.(II. 22.) számú KÖB határozat: a KÖB egyhangúlag elfogadta az előre kiküldött egyszeri sport ösztöndíj kiírást.</w:t>
      </w:r>
    </w:p>
    <w:p w14:paraId="29002A94" w14:textId="2EE50572" w:rsidR="00F70CFD" w:rsidRPr="000E133E" w:rsidRDefault="00F70CFD" w:rsidP="00F70CFD">
      <w:pPr>
        <w:spacing w:line="240" w:lineRule="auto"/>
        <w:jc w:val="both"/>
        <w:rPr>
          <w:rFonts w:ascii="Cambria" w:hAnsi="Cambria"/>
          <w:i/>
          <w:sz w:val="24"/>
          <w:szCs w:val="24"/>
        </w:rPr>
      </w:pPr>
      <w:r w:rsidRPr="000E133E">
        <w:rPr>
          <w:rFonts w:ascii="Cambria" w:hAnsi="Cambria"/>
          <w:i/>
          <w:sz w:val="24"/>
          <w:szCs w:val="24"/>
        </w:rPr>
        <w:t xml:space="preserve">13/2021.(II. </w:t>
      </w:r>
      <w:r w:rsidR="000550EB" w:rsidRPr="000E133E">
        <w:rPr>
          <w:rFonts w:ascii="Cambria" w:hAnsi="Cambria"/>
          <w:i/>
          <w:sz w:val="24"/>
          <w:szCs w:val="24"/>
        </w:rPr>
        <w:t>22.) számú</w:t>
      </w:r>
      <w:r w:rsidRPr="000E133E">
        <w:rPr>
          <w:rFonts w:ascii="Cambria" w:hAnsi="Cambria"/>
          <w:i/>
          <w:sz w:val="24"/>
          <w:szCs w:val="24"/>
        </w:rPr>
        <w:t xml:space="preserve"> KÖB határozat: a KÖB egyhangúlag Tanácskozási jogot szavaz </w:t>
      </w:r>
      <w:proofErr w:type="spellStart"/>
      <w:r w:rsidRPr="000E133E">
        <w:rPr>
          <w:rFonts w:ascii="Cambria" w:hAnsi="Cambria"/>
          <w:i/>
          <w:sz w:val="24"/>
          <w:szCs w:val="24"/>
        </w:rPr>
        <w:t>Hambuch</w:t>
      </w:r>
      <w:proofErr w:type="spellEnd"/>
      <w:r w:rsidRPr="000E133E">
        <w:rPr>
          <w:rFonts w:ascii="Cambria" w:hAnsi="Cambria"/>
          <w:i/>
          <w:sz w:val="24"/>
          <w:szCs w:val="24"/>
        </w:rPr>
        <w:t xml:space="preserve"> Mátyásnak</w:t>
      </w:r>
    </w:p>
    <w:p w14:paraId="32129D54" w14:textId="4A6B029A" w:rsidR="004C65D8" w:rsidRPr="000E133E" w:rsidRDefault="00F70CFD" w:rsidP="00F70CFD">
      <w:pPr>
        <w:spacing w:after="60"/>
        <w:jc w:val="both"/>
        <w:rPr>
          <w:rFonts w:ascii="Cambria" w:hAnsi="Cambria"/>
          <w:i/>
          <w:iCs/>
          <w:sz w:val="24"/>
          <w:szCs w:val="24"/>
        </w:rPr>
      </w:pPr>
      <w:r w:rsidRPr="000E133E">
        <w:rPr>
          <w:rFonts w:ascii="Cambria" w:hAnsi="Cambria"/>
          <w:i/>
          <w:iCs/>
          <w:sz w:val="24"/>
          <w:szCs w:val="24"/>
        </w:rPr>
        <w:lastRenderedPageBreak/>
        <w:t xml:space="preserve">14/2021.(II. 22.) számú KÖB határozat: a KÖB 2 igen 3 nem szavazat mellett elutasítja az előre megküldött rendszeres sport ösztöndíjak bírálatát. </w:t>
      </w:r>
    </w:p>
    <w:p w14:paraId="4A0CB29E" w14:textId="68940B0D" w:rsidR="004C65D8" w:rsidRPr="000E133E" w:rsidRDefault="004C65D8" w:rsidP="00F70CFD">
      <w:pPr>
        <w:tabs>
          <w:tab w:val="center" w:pos="2268"/>
          <w:tab w:val="center" w:pos="7371"/>
        </w:tabs>
        <w:spacing w:after="0"/>
        <w:jc w:val="both"/>
        <w:rPr>
          <w:rFonts w:ascii="Cambria" w:hAnsi="Cambria"/>
        </w:rPr>
      </w:pPr>
      <w:r w:rsidRPr="000E133E">
        <w:rPr>
          <w:rFonts w:ascii="Cambria" w:hAnsi="Cambria"/>
        </w:rPr>
        <w:tab/>
      </w:r>
      <w:proofErr w:type="spellStart"/>
      <w:r w:rsidR="00782BCC" w:rsidRPr="000E133E">
        <w:rPr>
          <w:rFonts w:ascii="Cambria" w:hAnsi="Cambria"/>
        </w:rPr>
        <w:t>Silling</w:t>
      </w:r>
      <w:proofErr w:type="spellEnd"/>
      <w:r w:rsidR="00782BCC" w:rsidRPr="000E133E">
        <w:rPr>
          <w:rFonts w:ascii="Cambria" w:hAnsi="Cambria"/>
        </w:rPr>
        <w:t xml:space="preserve"> Bianka</w:t>
      </w:r>
      <w:r w:rsidR="00752FBC" w:rsidRPr="000E133E">
        <w:rPr>
          <w:rFonts w:ascii="Cambria" w:hAnsi="Cambria"/>
        </w:rPr>
        <w:t xml:space="preserve"> </w:t>
      </w:r>
      <w:r w:rsidRPr="000E133E">
        <w:rPr>
          <w:rFonts w:ascii="Cambria" w:hAnsi="Cambria"/>
        </w:rPr>
        <w:tab/>
      </w:r>
      <w:r w:rsidR="00782BCC" w:rsidRPr="000E133E">
        <w:rPr>
          <w:rFonts w:ascii="Cambria" w:hAnsi="Cambria"/>
        </w:rPr>
        <w:t xml:space="preserve">Németh Csilla </w:t>
      </w:r>
    </w:p>
    <w:p w14:paraId="36A6CD3C" w14:textId="1918EB9E" w:rsidR="004C65D8" w:rsidRPr="000E133E" w:rsidRDefault="004C65D8" w:rsidP="00F70CFD">
      <w:pPr>
        <w:tabs>
          <w:tab w:val="center" w:pos="2268"/>
          <w:tab w:val="center" w:pos="7371"/>
        </w:tabs>
        <w:spacing w:after="0"/>
        <w:jc w:val="both"/>
        <w:rPr>
          <w:rFonts w:ascii="Cambria" w:hAnsi="Cambria"/>
        </w:rPr>
      </w:pPr>
      <w:r w:rsidRPr="000E133E">
        <w:rPr>
          <w:rFonts w:ascii="Cambria" w:hAnsi="Cambria"/>
        </w:rPr>
        <w:tab/>
      </w:r>
      <w:r w:rsidR="00782BCC" w:rsidRPr="000E133E">
        <w:rPr>
          <w:rFonts w:ascii="Cambria" w:hAnsi="Cambria"/>
        </w:rPr>
        <w:t>Ösztöndíjakért felelős referens</w:t>
      </w:r>
      <w:r w:rsidRPr="000E133E">
        <w:rPr>
          <w:rFonts w:ascii="Cambria" w:hAnsi="Cambria"/>
        </w:rPr>
        <w:tab/>
        <w:t>a jegyzőkönyv készítője</w:t>
      </w:r>
      <w:r w:rsidR="002F1CFC" w:rsidRPr="000E133E">
        <w:rPr>
          <w:rFonts w:ascii="Cambria" w:hAnsi="Cambria"/>
        </w:rPr>
        <w:t>, KÖB</w:t>
      </w:r>
      <w:r w:rsidR="00782BCC" w:rsidRPr="000E133E">
        <w:rPr>
          <w:rFonts w:ascii="Cambria" w:hAnsi="Cambria"/>
        </w:rPr>
        <w:t xml:space="preserve"> elnök</w:t>
      </w:r>
    </w:p>
    <w:p w14:paraId="1BE91172" w14:textId="536C2656" w:rsidR="00A17AE5" w:rsidRPr="000E133E" w:rsidRDefault="004C65D8" w:rsidP="00F70CFD">
      <w:pPr>
        <w:tabs>
          <w:tab w:val="center" w:pos="2268"/>
          <w:tab w:val="center" w:pos="7371"/>
        </w:tabs>
        <w:spacing w:after="0"/>
        <w:jc w:val="both"/>
        <w:rPr>
          <w:rFonts w:ascii="Cambria" w:hAnsi="Cambria"/>
        </w:rPr>
      </w:pPr>
      <w:r w:rsidRPr="000E133E">
        <w:rPr>
          <w:rFonts w:ascii="Cambria" w:hAnsi="Cambria"/>
        </w:rPr>
        <w:tab/>
      </w:r>
      <w:r w:rsidR="00752FBC" w:rsidRPr="000E133E">
        <w:rPr>
          <w:rFonts w:ascii="Cambria" w:hAnsi="Cambria"/>
        </w:rPr>
        <w:t xml:space="preserve">ELTE TTK </w:t>
      </w:r>
      <w:r w:rsidR="00782BCC" w:rsidRPr="000E133E">
        <w:rPr>
          <w:rFonts w:ascii="Cambria" w:hAnsi="Cambria"/>
        </w:rPr>
        <w:t>HÖK</w:t>
      </w:r>
      <w:r w:rsidR="00752FBC" w:rsidRPr="000E133E">
        <w:rPr>
          <w:rFonts w:ascii="Cambria" w:hAnsi="Cambria"/>
        </w:rPr>
        <w:t xml:space="preserve"> </w:t>
      </w:r>
    </w:p>
    <w:sectPr w:rsidR="00A17AE5" w:rsidRPr="000E13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562B2"/>
    <w:multiLevelType w:val="multilevel"/>
    <w:tmpl w:val="7E88A0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5D7742A"/>
    <w:multiLevelType w:val="multilevel"/>
    <w:tmpl w:val="996E8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3544EE"/>
    <w:multiLevelType w:val="hybridMultilevel"/>
    <w:tmpl w:val="963A9470"/>
    <w:lvl w:ilvl="0" w:tplc="208E4C3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5274F"/>
    <w:multiLevelType w:val="hybridMultilevel"/>
    <w:tmpl w:val="9098B37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115EFB"/>
    <w:multiLevelType w:val="hybridMultilevel"/>
    <w:tmpl w:val="E668AC4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235842"/>
    <w:multiLevelType w:val="hybridMultilevel"/>
    <w:tmpl w:val="644AD21C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47623D9C"/>
    <w:multiLevelType w:val="hybridMultilevel"/>
    <w:tmpl w:val="44107EB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DD0C6C"/>
    <w:multiLevelType w:val="hybridMultilevel"/>
    <w:tmpl w:val="83E4606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BF3D2E"/>
    <w:multiLevelType w:val="multilevel"/>
    <w:tmpl w:val="7E88A0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5E0581A"/>
    <w:multiLevelType w:val="hybridMultilevel"/>
    <w:tmpl w:val="44107EB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7"/>
  </w:num>
  <w:num w:numId="6">
    <w:abstractNumId w:val="6"/>
  </w:num>
  <w:num w:numId="7">
    <w:abstractNumId w:val="5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bY0NTY2sTQ1sTRQ0lEKTi0uzszPAykwrgUAToiArSwAAAA="/>
  </w:docVars>
  <w:rsids>
    <w:rsidRoot w:val="004A503B"/>
    <w:rsid w:val="00022395"/>
    <w:rsid w:val="00023349"/>
    <w:rsid w:val="0003035C"/>
    <w:rsid w:val="0003158E"/>
    <w:rsid w:val="00033030"/>
    <w:rsid w:val="000550EB"/>
    <w:rsid w:val="000E133E"/>
    <w:rsid w:val="000E7D37"/>
    <w:rsid w:val="001310A4"/>
    <w:rsid w:val="001461CA"/>
    <w:rsid w:val="00160947"/>
    <w:rsid w:val="00163DF3"/>
    <w:rsid w:val="001757A0"/>
    <w:rsid w:val="00192A97"/>
    <w:rsid w:val="001944D1"/>
    <w:rsid w:val="001A3031"/>
    <w:rsid w:val="00200F83"/>
    <w:rsid w:val="0022392C"/>
    <w:rsid w:val="00244107"/>
    <w:rsid w:val="002551D5"/>
    <w:rsid w:val="002560EF"/>
    <w:rsid w:val="002849F3"/>
    <w:rsid w:val="002B1DDD"/>
    <w:rsid w:val="002C2E85"/>
    <w:rsid w:val="002F1073"/>
    <w:rsid w:val="002F1CFC"/>
    <w:rsid w:val="00337EF5"/>
    <w:rsid w:val="00365601"/>
    <w:rsid w:val="00375B9E"/>
    <w:rsid w:val="00381DFA"/>
    <w:rsid w:val="00383B3F"/>
    <w:rsid w:val="003C258E"/>
    <w:rsid w:val="003D2830"/>
    <w:rsid w:val="00402C39"/>
    <w:rsid w:val="00455AE5"/>
    <w:rsid w:val="00457F1D"/>
    <w:rsid w:val="00476300"/>
    <w:rsid w:val="004A503B"/>
    <w:rsid w:val="004C497E"/>
    <w:rsid w:val="004C4C5A"/>
    <w:rsid w:val="004C65D8"/>
    <w:rsid w:val="00501E05"/>
    <w:rsid w:val="00524C30"/>
    <w:rsid w:val="005252E3"/>
    <w:rsid w:val="00575475"/>
    <w:rsid w:val="005A0A74"/>
    <w:rsid w:val="005A107A"/>
    <w:rsid w:val="005D138D"/>
    <w:rsid w:val="005E3689"/>
    <w:rsid w:val="00616A6F"/>
    <w:rsid w:val="00636312"/>
    <w:rsid w:val="006501CA"/>
    <w:rsid w:val="006B685C"/>
    <w:rsid w:val="006D3FBA"/>
    <w:rsid w:val="006E1ABE"/>
    <w:rsid w:val="006F070E"/>
    <w:rsid w:val="006F7FC7"/>
    <w:rsid w:val="00700D5B"/>
    <w:rsid w:val="007140E5"/>
    <w:rsid w:val="00733965"/>
    <w:rsid w:val="00734BCE"/>
    <w:rsid w:val="00752FBC"/>
    <w:rsid w:val="00782BCC"/>
    <w:rsid w:val="00787A34"/>
    <w:rsid w:val="007919F4"/>
    <w:rsid w:val="007C4219"/>
    <w:rsid w:val="008263AD"/>
    <w:rsid w:val="00837F38"/>
    <w:rsid w:val="008700D8"/>
    <w:rsid w:val="008B4B67"/>
    <w:rsid w:val="008D3B3D"/>
    <w:rsid w:val="00904094"/>
    <w:rsid w:val="00934497"/>
    <w:rsid w:val="00940E3E"/>
    <w:rsid w:val="0096088B"/>
    <w:rsid w:val="00976DE5"/>
    <w:rsid w:val="00984D34"/>
    <w:rsid w:val="009F6829"/>
    <w:rsid w:val="00A020B6"/>
    <w:rsid w:val="00A108A4"/>
    <w:rsid w:val="00A13AFA"/>
    <w:rsid w:val="00A17AE5"/>
    <w:rsid w:val="00A25C85"/>
    <w:rsid w:val="00A51656"/>
    <w:rsid w:val="00A5395D"/>
    <w:rsid w:val="00A56066"/>
    <w:rsid w:val="00A970E5"/>
    <w:rsid w:val="00B23DCC"/>
    <w:rsid w:val="00B31820"/>
    <w:rsid w:val="00B5186F"/>
    <w:rsid w:val="00B5200B"/>
    <w:rsid w:val="00B97C1B"/>
    <w:rsid w:val="00BD1BCD"/>
    <w:rsid w:val="00BE7D0C"/>
    <w:rsid w:val="00BF1BCF"/>
    <w:rsid w:val="00C039FF"/>
    <w:rsid w:val="00C03E2E"/>
    <w:rsid w:val="00CA6330"/>
    <w:rsid w:val="00CE5BB8"/>
    <w:rsid w:val="00CF26DD"/>
    <w:rsid w:val="00D17CAB"/>
    <w:rsid w:val="00D47E70"/>
    <w:rsid w:val="00D74052"/>
    <w:rsid w:val="00D84797"/>
    <w:rsid w:val="00DB0678"/>
    <w:rsid w:val="00DD20E9"/>
    <w:rsid w:val="00DD3F07"/>
    <w:rsid w:val="00DE538F"/>
    <w:rsid w:val="00E33E13"/>
    <w:rsid w:val="00E36289"/>
    <w:rsid w:val="00E43B8E"/>
    <w:rsid w:val="00E71527"/>
    <w:rsid w:val="00EA419E"/>
    <w:rsid w:val="00EC50DE"/>
    <w:rsid w:val="00EF4150"/>
    <w:rsid w:val="00F062DD"/>
    <w:rsid w:val="00F40963"/>
    <w:rsid w:val="00F70CFD"/>
    <w:rsid w:val="00F8288A"/>
    <w:rsid w:val="00FC0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8F1764"/>
  <w15:chartTrackingRefBased/>
  <w15:docId w15:val="{F332294A-9D0B-4901-9CA8-155F520E4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7630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4A503B"/>
    <w:pPr>
      <w:ind w:left="720"/>
      <w:contextualSpacing/>
    </w:pPr>
  </w:style>
  <w:style w:type="paragraph" w:styleId="Cm">
    <w:name w:val="Title"/>
    <w:basedOn w:val="Norml"/>
    <w:next w:val="Norml"/>
    <w:link w:val="CmChar"/>
    <w:uiPriority w:val="10"/>
    <w:qFormat/>
    <w:rsid w:val="00D17C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D17C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D17C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D17CAB"/>
    <w:rPr>
      <w:rFonts w:eastAsiaTheme="minorEastAsia"/>
      <w:color w:val="5A5A5A" w:themeColor="text1" w:themeTint="A5"/>
      <w:spacing w:val="15"/>
    </w:r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782B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782BCC"/>
    <w:rPr>
      <w:rFonts w:ascii="Courier New" w:hAnsi="Courier New" w:cs="Courier New"/>
      <w:sz w:val="20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0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989</Words>
  <Characters>6825</Characters>
  <Application>Microsoft Office Word</Application>
  <DocSecurity>0</DocSecurity>
  <Lines>56</Lines>
  <Paragraphs>1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illa Németh</dc:creator>
  <cp:keywords/>
  <dc:description/>
  <cp:lastModifiedBy>Csilla Németh</cp:lastModifiedBy>
  <cp:revision>9</cp:revision>
  <dcterms:created xsi:type="dcterms:W3CDTF">2021-09-26T19:04:00Z</dcterms:created>
  <dcterms:modified xsi:type="dcterms:W3CDTF">2021-09-27T14:19:00Z</dcterms:modified>
</cp:coreProperties>
</file>